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34CA9" w14:textId="706D80B1" w:rsidR="00BE1CDB" w:rsidRPr="002B15F9" w:rsidRDefault="002B15F9" w:rsidP="002B15F9">
      <w:pPr>
        <w:jc w:val="center"/>
        <w:rPr>
          <w:b/>
          <w:bCs/>
          <w:sz w:val="28"/>
          <w:szCs w:val="28"/>
        </w:rPr>
      </w:pPr>
      <w:r w:rsidRPr="002B15F9">
        <w:rPr>
          <w:b/>
          <w:bCs/>
          <w:sz w:val="28"/>
          <w:szCs w:val="28"/>
        </w:rPr>
        <w:t>PROCESSOS INDUSTRIAIS INORGÂNICOS</w:t>
      </w:r>
    </w:p>
    <w:p w14:paraId="1312A2DB" w14:textId="312994B6" w:rsidR="002B15F9" w:rsidRDefault="002B15F9" w:rsidP="002B15F9">
      <w:pPr>
        <w:jc w:val="center"/>
      </w:pPr>
      <w:r>
        <w:t xml:space="preserve">PROVA 01 – </w:t>
      </w:r>
      <w:proofErr w:type="gramStart"/>
      <w:r>
        <w:t>Dezembro</w:t>
      </w:r>
      <w:proofErr w:type="gramEnd"/>
      <w:r>
        <w:t xml:space="preserve"> 2022</w:t>
      </w:r>
    </w:p>
    <w:p w14:paraId="34B5EDB8" w14:textId="426D696F" w:rsidR="002B15F9" w:rsidRDefault="002B15F9"/>
    <w:p w14:paraId="7A72AD00" w14:textId="01495874" w:rsidR="002B15F9" w:rsidRPr="009205B4" w:rsidRDefault="002B15F9" w:rsidP="002B15F9">
      <w:pPr>
        <w:pStyle w:val="PargrafodaLista"/>
        <w:numPr>
          <w:ilvl w:val="0"/>
          <w:numId w:val="1"/>
        </w:numPr>
        <w:rPr>
          <w:b/>
          <w:bCs/>
        </w:rPr>
      </w:pPr>
      <w:r w:rsidRPr="009205B4">
        <w:rPr>
          <w:b/>
          <w:bCs/>
        </w:rPr>
        <w:t>Fatores locacionais para a indústria são:</w:t>
      </w:r>
    </w:p>
    <w:p w14:paraId="75D305E5" w14:textId="219ED2F6" w:rsidR="002B15F9" w:rsidRDefault="002B15F9" w:rsidP="002B15F9"/>
    <w:p w14:paraId="650FFCC9" w14:textId="3CDF0CE7" w:rsidR="002B15F9" w:rsidRDefault="002B15F9" w:rsidP="002B15F9">
      <w:pPr>
        <w:pStyle w:val="PargrafodaLista"/>
        <w:numPr>
          <w:ilvl w:val="0"/>
          <w:numId w:val="2"/>
        </w:numPr>
      </w:pPr>
      <w:r>
        <w:t xml:space="preserve"> Incentivos dados pelo governo para atrair a indústria para aquele local.</w:t>
      </w:r>
    </w:p>
    <w:p w14:paraId="0D1ADE97" w14:textId="77777777" w:rsidR="002B15F9" w:rsidRDefault="002B15F9" w:rsidP="002B15F9">
      <w:pPr>
        <w:pStyle w:val="PargrafodaLista"/>
      </w:pPr>
    </w:p>
    <w:p w14:paraId="59FDA177" w14:textId="77306B87" w:rsidR="002B15F9" w:rsidRDefault="002B15F9" w:rsidP="002B15F9">
      <w:pPr>
        <w:pStyle w:val="PargrafodaLista"/>
        <w:numPr>
          <w:ilvl w:val="0"/>
          <w:numId w:val="2"/>
        </w:numPr>
      </w:pPr>
      <w:r>
        <w:t>As vantagens que as indústrias exigem para se instalar em um dado local</w:t>
      </w:r>
    </w:p>
    <w:p w14:paraId="0D35C874" w14:textId="77777777" w:rsidR="002B15F9" w:rsidRDefault="002B15F9" w:rsidP="002B15F9">
      <w:pPr>
        <w:pStyle w:val="PargrafodaLista"/>
      </w:pPr>
    </w:p>
    <w:p w14:paraId="179A1574" w14:textId="5FE9C95E" w:rsidR="002B15F9" w:rsidRPr="00327FE6" w:rsidRDefault="002B15F9" w:rsidP="002B15F9">
      <w:pPr>
        <w:pStyle w:val="PargrafodaLista"/>
        <w:numPr>
          <w:ilvl w:val="0"/>
          <w:numId w:val="2"/>
        </w:numPr>
        <w:rPr>
          <w:color w:val="FF0000"/>
        </w:rPr>
      </w:pPr>
      <w:r w:rsidRPr="00327FE6">
        <w:rPr>
          <w:color w:val="FF0000"/>
        </w:rPr>
        <w:t>Elementos socioespaciais necessários para atrair o maior número possível de indústrias para um dado local</w:t>
      </w:r>
    </w:p>
    <w:p w14:paraId="547A47C9" w14:textId="77777777" w:rsidR="002B15F9" w:rsidRDefault="002B15F9" w:rsidP="002B15F9">
      <w:pPr>
        <w:pStyle w:val="PargrafodaLista"/>
      </w:pPr>
    </w:p>
    <w:p w14:paraId="26DF02C7" w14:textId="2450F487" w:rsidR="002B15F9" w:rsidRDefault="002B15F9" w:rsidP="002B15F9">
      <w:pPr>
        <w:pStyle w:val="PargrafodaLista"/>
        <w:numPr>
          <w:ilvl w:val="0"/>
          <w:numId w:val="2"/>
        </w:numPr>
      </w:pPr>
      <w:r>
        <w:t>Um fator minimizador dos possíveis lucros de uma indústria.</w:t>
      </w:r>
    </w:p>
    <w:p w14:paraId="2F46B129" w14:textId="77777777" w:rsidR="002B15F9" w:rsidRDefault="002B15F9" w:rsidP="002B15F9">
      <w:pPr>
        <w:pStyle w:val="PargrafodaLista"/>
      </w:pPr>
    </w:p>
    <w:p w14:paraId="50C1A0E7" w14:textId="7EDEFABB" w:rsidR="002B15F9" w:rsidRDefault="002B15F9" w:rsidP="002B15F9">
      <w:pPr>
        <w:pStyle w:val="PargrafodaLista"/>
        <w:numPr>
          <w:ilvl w:val="0"/>
          <w:numId w:val="2"/>
        </w:numPr>
      </w:pPr>
      <w:r>
        <w:t>Nenhuma das anteriores</w:t>
      </w:r>
    </w:p>
    <w:p w14:paraId="4F14A465" w14:textId="77777777" w:rsidR="002B15F9" w:rsidRDefault="002B15F9" w:rsidP="002B15F9">
      <w:pPr>
        <w:pStyle w:val="PargrafodaLista"/>
      </w:pPr>
    </w:p>
    <w:p w14:paraId="4B45C7F3" w14:textId="77777777" w:rsidR="002B15F9" w:rsidRDefault="002B15F9" w:rsidP="002B15F9"/>
    <w:p w14:paraId="0398A680" w14:textId="2F7DAA9A" w:rsidR="002B15F9" w:rsidRPr="009205B4" w:rsidRDefault="009205B4" w:rsidP="002B15F9">
      <w:pPr>
        <w:pStyle w:val="PargrafodaLista"/>
        <w:numPr>
          <w:ilvl w:val="0"/>
          <w:numId w:val="1"/>
        </w:numPr>
        <w:rPr>
          <w:b/>
          <w:bCs/>
        </w:rPr>
      </w:pPr>
      <w:r w:rsidRPr="009205B4">
        <w:rPr>
          <w:b/>
          <w:bCs/>
        </w:rPr>
        <w:t xml:space="preserve"> Infraestrutura logística para a indústria está relacionada com:</w:t>
      </w:r>
    </w:p>
    <w:p w14:paraId="3A9C7393" w14:textId="02565DDB" w:rsidR="002B15F9" w:rsidRDefault="002B15F9"/>
    <w:p w14:paraId="219B38BD" w14:textId="0B0A44E3" w:rsidR="009205B4" w:rsidRDefault="009205B4" w:rsidP="009205B4">
      <w:pPr>
        <w:pStyle w:val="PargrafodaLista"/>
        <w:numPr>
          <w:ilvl w:val="0"/>
          <w:numId w:val="3"/>
        </w:numPr>
      </w:pPr>
      <w:r>
        <w:t xml:space="preserve"> Existência de modais de transporte e logística articulados e eficientes.</w:t>
      </w:r>
    </w:p>
    <w:p w14:paraId="24017E86" w14:textId="77777777" w:rsidR="009205B4" w:rsidRDefault="009205B4" w:rsidP="009205B4">
      <w:pPr>
        <w:pStyle w:val="PargrafodaLista"/>
      </w:pPr>
    </w:p>
    <w:p w14:paraId="2217EDCB" w14:textId="4AA6188F" w:rsidR="009205B4" w:rsidRDefault="009205B4" w:rsidP="009205B4">
      <w:pPr>
        <w:pStyle w:val="PargrafodaLista"/>
        <w:numPr>
          <w:ilvl w:val="0"/>
          <w:numId w:val="3"/>
        </w:numPr>
      </w:pPr>
      <w:r>
        <w:t>Existência de viadutos, rodovias amplas, ferrovias, aeroportos etc. de fácil acesso à indústria.</w:t>
      </w:r>
    </w:p>
    <w:p w14:paraId="2B8AA30E" w14:textId="77777777" w:rsidR="009205B4" w:rsidRDefault="009205B4" w:rsidP="009205B4">
      <w:pPr>
        <w:pStyle w:val="PargrafodaLista"/>
      </w:pPr>
    </w:p>
    <w:p w14:paraId="0F0E1D67" w14:textId="6108F093" w:rsidR="009205B4" w:rsidRDefault="009205B4" w:rsidP="009205B4">
      <w:pPr>
        <w:pStyle w:val="PargrafodaLista"/>
        <w:numPr>
          <w:ilvl w:val="0"/>
          <w:numId w:val="3"/>
        </w:numPr>
      </w:pPr>
      <w:r>
        <w:t>Facilidade de escoamento da produção industrial</w:t>
      </w:r>
    </w:p>
    <w:p w14:paraId="029D8CAD" w14:textId="77777777" w:rsidR="009205B4" w:rsidRDefault="009205B4" w:rsidP="009205B4">
      <w:pPr>
        <w:pStyle w:val="PargrafodaLista"/>
      </w:pPr>
    </w:p>
    <w:p w14:paraId="2F02344F" w14:textId="16E75348" w:rsidR="009205B4" w:rsidRPr="00327FE6" w:rsidRDefault="009205B4" w:rsidP="009205B4">
      <w:pPr>
        <w:pStyle w:val="PargrafodaLista"/>
        <w:numPr>
          <w:ilvl w:val="0"/>
          <w:numId w:val="3"/>
        </w:numPr>
        <w:rPr>
          <w:color w:val="FF0000"/>
        </w:rPr>
      </w:pPr>
      <w:r w:rsidRPr="00327FE6">
        <w:rPr>
          <w:color w:val="FF0000"/>
        </w:rPr>
        <w:t>Todas as anteriores</w:t>
      </w:r>
    </w:p>
    <w:p w14:paraId="21A3DB32" w14:textId="77777777" w:rsidR="009205B4" w:rsidRDefault="009205B4" w:rsidP="009205B4">
      <w:pPr>
        <w:pStyle w:val="PargrafodaLista"/>
      </w:pPr>
    </w:p>
    <w:p w14:paraId="4372AEAC" w14:textId="56225F67" w:rsidR="009205B4" w:rsidRDefault="009205B4" w:rsidP="009205B4">
      <w:pPr>
        <w:pStyle w:val="PargrafodaLista"/>
        <w:numPr>
          <w:ilvl w:val="0"/>
          <w:numId w:val="3"/>
        </w:numPr>
      </w:pPr>
      <w:r>
        <w:t>Nenhuma das anteriores</w:t>
      </w:r>
    </w:p>
    <w:p w14:paraId="465B4232" w14:textId="0AF67EC5" w:rsidR="009205B4" w:rsidRDefault="009205B4"/>
    <w:p w14:paraId="582A867E" w14:textId="0E209E16" w:rsidR="009205B4" w:rsidRPr="006F2E87" w:rsidRDefault="006F2E87" w:rsidP="009205B4">
      <w:pPr>
        <w:pStyle w:val="PargrafodaLista"/>
        <w:numPr>
          <w:ilvl w:val="0"/>
          <w:numId w:val="1"/>
        </w:numPr>
        <w:rPr>
          <w:b/>
          <w:bCs/>
        </w:rPr>
      </w:pPr>
      <w:r w:rsidRPr="006F2E87">
        <w:rPr>
          <w:b/>
          <w:bCs/>
        </w:rPr>
        <w:t>Cada estudo de viabilidade do tratamento de efluentes industriais deve ser realizado de maneira isolada e particular para cada indústria. Isto se deve a:</w:t>
      </w:r>
    </w:p>
    <w:p w14:paraId="145D7103" w14:textId="77777777" w:rsidR="006F2E87" w:rsidRPr="006F2E87" w:rsidRDefault="006F2E87" w:rsidP="006F2E87">
      <w:pPr>
        <w:rPr>
          <w:b/>
          <w:bCs/>
        </w:rPr>
      </w:pPr>
    </w:p>
    <w:p w14:paraId="61A0D82B" w14:textId="2E703CF6" w:rsidR="006F2E87" w:rsidRPr="00327FE6" w:rsidRDefault="00327FE6" w:rsidP="006F2E87">
      <w:pPr>
        <w:pStyle w:val="PargrafodaLista"/>
        <w:numPr>
          <w:ilvl w:val="0"/>
          <w:numId w:val="4"/>
        </w:numPr>
        <w:rPr>
          <w:color w:val="FF0000"/>
        </w:rPr>
      </w:pPr>
      <w:r w:rsidRPr="00327FE6">
        <w:rPr>
          <w:color w:val="FF0000"/>
        </w:rPr>
        <w:t>Complexidade dos efluentes industriais e diversidade de poluentes que eles contêm</w:t>
      </w:r>
    </w:p>
    <w:p w14:paraId="11DA403E" w14:textId="77777777" w:rsidR="00327FE6" w:rsidRDefault="00327FE6" w:rsidP="00327FE6">
      <w:pPr>
        <w:pStyle w:val="PargrafodaLista"/>
      </w:pPr>
    </w:p>
    <w:p w14:paraId="37FC4F03" w14:textId="3907E5E6" w:rsidR="00327FE6" w:rsidRDefault="00327FE6" w:rsidP="006F2E87">
      <w:pPr>
        <w:pStyle w:val="PargrafodaLista"/>
        <w:numPr>
          <w:ilvl w:val="0"/>
          <w:numId w:val="4"/>
        </w:numPr>
      </w:pPr>
      <w:r>
        <w:t>Exigências da legislação vigente</w:t>
      </w:r>
    </w:p>
    <w:p w14:paraId="7828C7C4" w14:textId="77777777" w:rsidR="00327FE6" w:rsidRDefault="00327FE6" w:rsidP="00327FE6">
      <w:pPr>
        <w:pStyle w:val="PargrafodaLista"/>
      </w:pPr>
    </w:p>
    <w:p w14:paraId="7F0B8636" w14:textId="7757AD97" w:rsidR="00327FE6" w:rsidRDefault="00327FE6" w:rsidP="006F2E87">
      <w:pPr>
        <w:pStyle w:val="PargrafodaLista"/>
        <w:numPr>
          <w:ilvl w:val="0"/>
          <w:numId w:val="4"/>
        </w:numPr>
      </w:pPr>
      <w:r>
        <w:t>Disponibilidade orçamentária da indústria em questão.</w:t>
      </w:r>
    </w:p>
    <w:p w14:paraId="3F4607ED" w14:textId="77777777" w:rsidR="00327FE6" w:rsidRDefault="00327FE6" w:rsidP="00327FE6">
      <w:pPr>
        <w:pStyle w:val="PargrafodaLista"/>
      </w:pPr>
    </w:p>
    <w:p w14:paraId="79AB64C6" w14:textId="600E2F48" w:rsidR="00327FE6" w:rsidRDefault="00327FE6" w:rsidP="006F2E87">
      <w:pPr>
        <w:pStyle w:val="PargrafodaLista"/>
        <w:numPr>
          <w:ilvl w:val="0"/>
          <w:numId w:val="4"/>
        </w:numPr>
      </w:pPr>
      <w:r>
        <w:t>São processos físicos, químicos, biológicos e térmicos</w:t>
      </w:r>
    </w:p>
    <w:p w14:paraId="6DDBF7C0" w14:textId="77777777" w:rsidR="00327FE6" w:rsidRDefault="00327FE6" w:rsidP="00327FE6">
      <w:pPr>
        <w:pStyle w:val="PargrafodaLista"/>
      </w:pPr>
    </w:p>
    <w:p w14:paraId="1B38D1F9" w14:textId="2E14A444" w:rsidR="00327FE6" w:rsidRDefault="00327FE6" w:rsidP="006F2E87">
      <w:pPr>
        <w:pStyle w:val="PargrafodaLista"/>
        <w:numPr>
          <w:ilvl w:val="0"/>
          <w:numId w:val="4"/>
        </w:numPr>
      </w:pPr>
      <w:r>
        <w:t>Nenhuma das anteriores</w:t>
      </w:r>
    </w:p>
    <w:p w14:paraId="21F51252" w14:textId="77777777" w:rsidR="00327FE6" w:rsidRDefault="00327FE6" w:rsidP="00327FE6">
      <w:pPr>
        <w:pStyle w:val="PargrafodaLista"/>
      </w:pPr>
    </w:p>
    <w:p w14:paraId="0995CA07" w14:textId="71410C73" w:rsidR="00327FE6" w:rsidRDefault="00327FE6" w:rsidP="00327FE6">
      <w:pPr>
        <w:pStyle w:val="PargrafodaLista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Dois processos físicos e dois processos químicos para tratamento de resíduos químicos são, respectivamente</w:t>
      </w:r>
      <w:r w:rsidRPr="006F2E87">
        <w:rPr>
          <w:b/>
          <w:bCs/>
        </w:rPr>
        <w:t>:</w:t>
      </w:r>
    </w:p>
    <w:p w14:paraId="67878B3D" w14:textId="0322053A" w:rsidR="00327FE6" w:rsidRDefault="00327FE6" w:rsidP="00327FE6">
      <w:pPr>
        <w:ind w:left="360"/>
        <w:rPr>
          <w:b/>
          <w:bCs/>
        </w:rPr>
      </w:pPr>
    </w:p>
    <w:p w14:paraId="1F409B1D" w14:textId="2CF24371" w:rsidR="00327FE6" w:rsidRDefault="00327FE6" w:rsidP="00327FE6">
      <w:pPr>
        <w:pStyle w:val="PargrafodaLista"/>
        <w:numPr>
          <w:ilvl w:val="0"/>
          <w:numId w:val="5"/>
        </w:numPr>
      </w:pPr>
      <w:r>
        <w:t>Oxidação, flotação, gradeamento e cloração</w:t>
      </w:r>
    </w:p>
    <w:p w14:paraId="65121F10" w14:textId="77777777" w:rsidR="00327FE6" w:rsidRDefault="00327FE6" w:rsidP="00327FE6">
      <w:pPr>
        <w:pStyle w:val="PargrafodaLista"/>
      </w:pPr>
    </w:p>
    <w:p w14:paraId="61203DDD" w14:textId="7E250029" w:rsidR="00327FE6" w:rsidRPr="000B78F0" w:rsidRDefault="00327FE6" w:rsidP="00327FE6">
      <w:pPr>
        <w:pStyle w:val="PargrafodaLista"/>
        <w:numPr>
          <w:ilvl w:val="0"/>
          <w:numId w:val="5"/>
        </w:numPr>
        <w:rPr>
          <w:color w:val="FF0000"/>
        </w:rPr>
      </w:pPr>
      <w:r w:rsidRPr="000B78F0">
        <w:rPr>
          <w:color w:val="FF0000"/>
        </w:rPr>
        <w:t xml:space="preserve">Flotação, gradeamento, ozonização e </w:t>
      </w:r>
      <w:r w:rsidR="000B78F0" w:rsidRPr="000B78F0">
        <w:rPr>
          <w:color w:val="FF0000"/>
        </w:rPr>
        <w:t>precipitação química</w:t>
      </w:r>
    </w:p>
    <w:p w14:paraId="2322F22E" w14:textId="77777777" w:rsidR="000B78F0" w:rsidRDefault="000B78F0" w:rsidP="000B78F0">
      <w:pPr>
        <w:pStyle w:val="PargrafodaLista"/>
      </w:pPr>
    </w:p>
    <w:p w14:paraId="6C841B94" w14:textId="2E290B00" w:rsidR="000B78F0" w:rsidRDefault="000B78F0" w:rsidP="00327FE6">
      <w:pPr>
        <w:pStyle w:val="PargrafodaLista"/>
        <w:numPr>
          <w:ilvl w:val="0"/>
          <w:numId w:val="5"/>
        </w:numPr>
      </w:pPr>
      <w:r>
        <w:t xml:space="preserve">Precipitação química, flotação, </w:t>
      </w:r>
      <w:proofErr w:type="spellStart"/>
      <w:r>
        <w:t>ozonação</w:t>
      </w:r>
      <w:proofErr w:type="spellEnd"/>
      <w:r>
        <w:t xml:space="preserve"> e cloração</w:t>
      </w:r>
    </w:p>
    <w:p w14:paraId="171EA503" w14:textId="77777777" w:rsidR="000B78F0" w:rsidRDefault="000B78F0" w:rsidP="000B78F0">
      <w:pPr>
        <w:pStyle w:val="PargrafodaLista"/>
      </w:pPr>
    </w:p>
    <w:p w14:paraId="7797D6F6" w14:textId="2413319E" w:rsidR="000B78F0" w:rsidRDefault="000B78F0" w:rsidP="00327FE6">
      <w:pPr>
        <w:pStyle w:val="PargrafodaLista"/>
        <w:numPr>
          <w:ilvl w:val="0"/>
          <w:numId w:val="5"/>
        </w:numPr>
      </w:pPr>
      <w:r>
        <w:t>Oxidação de cianetos, cloração, gradeamento e filtração</w:t>
      </w:r>
    </w:p>
    <w:p w14:paraId="6E591436" w14:textId="77777777" w:rsidR="000B78F0" w:rsidRDefault="000B78F0" w:rsidP="000B78F0">
      <w:pPr>
        <w:pStyle w:val="PargrafodaLista"/>
      </w:pPr>
    </w:p>
    <w:p w14:paraId="0F6344F5" w14:textId="100B3B6C" w:rsidR="000B78F0" w:rsidRDefault="000B78F0" w:rsidP="00327FE6">
      <w:pPr>
        <w:pStyle w:val="PargrafodaLista"/>
        <w:numPr>
          <w:ilvl w:val="0"/>
          <w:numId w:val="5"/>
        </w:numPr>
      </w:pPr>
      <w:r>
        <w:t>Nenhuma das anteriores</w:t>
      </w:r>
    </w:p>
    <w:p w14:paraId="28B4AC38" w14:textId="77777777" w:rsidR="000B78F0" w:rsidRDefault="000B78F0" w:rsidP="000B78F0">
      <w:pPr>
        <w:pStyle w:val="PargrafodaLista"/>
      </w:pPr>
    </w:p>
    <w:p w14:paraId="19F35FF3" w14:textId="47BF62BA" w:rsidR="000B78F0" w:rsidRDefault="000B78F0" w:rsidP="000B78F0">
      <w:pPr>
        <w:pStyle w:val="PargrafodaLista"/>
      </w:pPr>
    </w:p>
    <w:p w14:paraId="143B457A" w14:textId="40E50CDF" w:rsidR="000B78F0" w:rsidRDefault="000B78F0" w:rsidP="000B78F0">
      <w:pPr>
        <w:pStyle w:val="PargrafodaLista"/>
      </w:pPr>
    </w:p>
    <w:p w14:paraId="2C162BCA" w14:textId="015353EB" w:rsidR="000B78F0" w:rsidRDefault="000B78F0" w:rsidP="000B78F0">
      <w:pPr>
        <w:pStyle w:val="PargrafodaLista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Qual é o princípio dos processos biológicos de tratamento de resíduos</w:t>
      </w:r>
      <w:r w:rsidRPr="006F2E87">
        <w:rPr>
          <w:b/>
          <w:bCs/>
        </w:rPr>
        <w:t>:</w:t>
      </w:r>
    </w:p>
    <w:p w14:paraId="74C71105" w14:textId="77777777" w:rsidR="000B78F0" w:rsidRPr="000B78F0" w:rsidRDefault="000B78F0" w:rsidP="000B78F0">
      <w:pPr>
        <w:rPr>
          <w:b/>
          <w:bCs/>
        </w:rPr>
      </w:pPr>
    </w:p>
    <w:p w14:paraId="76B24CFB" w14:textId="40D07266" w:rsidR="000B78F0" w:rsidRDefault="000B78F0" w:rsidP="000B78F0">
      <w:pPr>
        <w:pStyle w:val="PargrafodaLista"/>
        <w:numPr>
          <w:ilvl w:val="0"/>
          <w:numId w:val="6"/>
        </w:numPr>
      </w:pPr>
      <w:r>
        <w:t>Produção de micro-organismos nas estações de tratamento de resíduos</w:t>
      </w:r>
    </w:p>
    <w:p w14:paraId="17C195BD" w14:textId="77777777" w:rsidR="000B78F0" w:rsidRDefault="000B78F0" w:rsidP="000B78F0">
      <w:pPr>
        <w:pStyle w:val="PargrafodaLista"/>
      </w:pPr>
    </w:p>
    <w:p w14:paraId="10F81ED4" w14:textId="1E8B0FF7" w:rsidR="000B78F0" w:rsidRDefault="000B78F0" w:rsidP="000B78F0">
      <w:pPr>
        <w:pStyle w:val="PargrafodaLista"/>
        <w:numPr>
          <w:ilvl w:val="0"/>
          <w:numId w:val="6"/>
        </w:numPr>
      </w:pPr>
      <w:r>
        <w:t>Promover a flotação da matéria orgânica presente nos efluentes industriais</w:t>
      </w:r>
    </w:p>
    <w:p w14:paraId="35DD4A6A" w14:textId="77777777" w:rsidR="000B78F0" w:rsidRDefault="000B78F0" w:rsidP="000B78F0">
      <w:pPr>
        <w:pStyle w:val="PargrafodaLista"/>
      </w:pPr>
    </w:p>
    <w:p w14:paraId="57F03991" w14:textId="4B4C15A3" w:rsidR="000B78F0" w:rsidRDefault="000B78F0" w:rsidP="000B78F0">
      <w:pPr>
        <w:pStyle w:val="PargrafodaLista"/>
        <w:numPr>
          <w:ilvl w:val="0"/>
          <w:numId w:val="6"/>
        </w:numPr>
      </w:pPr>
      <w:r>
        <w:t>Eliminar os contaminantes orgânicos presentes nos efluentes</w:t>
      </w:r>
    </w:p>
    <w:p w14:paraId="73A686AC" w14:textId="77777777" w:rsidR="000B78F0" w:rsidRDefault="000B78F0" w:rsidP="000B78F0">
      <w:pPr>
        <w:pStyle w:val="PargrafodaLista"/>
      </w:pPr>
    </w:p>
    <w:p w14:paraId="40E6DC84" w14:textId="59A796C9" w:rsidR="000B78F0" w:rsidRPr="000B78F0" w:rsidRDefault="000B78F0" w:rsidP="000B78F0">
      <w:pPr>
        <w:pStyle w:val="PargrafodaLista"/>
        <w:numPr>
          <w:ilvl w:val="0"/>
          <w:numId w:val="6"/>
        </w:numPr>
        <w:rPr>
          <w:color w:val="FF0000"/>
        </w:rPr>
      </w:pPr>
      <w:r w:rsidRPr="000B78F0">
        <w:rPr>
          <w:color w:val="FF0000"/>
        </w:rPr>
        <w:t>Utilizar a matéria orgânica dissolvida como substrato para micro-organismos</w:t>
      </w:r>
    </w:p>
    <w:p w14:paraId="64B5B307" w14:textId="77777777" w:rsidR="000B78F0" w:rsidRDefault="000B78F0" w:rsidP="000B78F0">
      <w:pPr>
        <w:pStyle w:val="PargrafodaLista"/>
      </w:pPr>
    </w:p>
    <w:p w14:paraId="0D5082C7" w14:textId="30101C93" w:rsidR="000B78F0" w:rsidRDefault="000B78F0" w:rsidP="000B78F0">
      <w:pPr>
        <w:pStyle w:val="PargrafodaLista"/>
        <w:numPr>
          <w:ilvl w:val="0"/>
          <w:numId w:val="6"/>
        </w:numPr>
      </w:pPr>
      <w:r>
        <w:t>Nenhuma das anteriores</w:t>
      </w:r>
    </w:p>
    <w:p w14:paraId="4B2F34A6" w14:textId="7524FBEE" w:rsidR="00327FE6" w:rsidRDefault="00327FE6" w:rsidP="00327FE6">
      <w:pPr>
        <w:ind w:left="360"/>
        <w:rPr>
          <w:b/>
          <w:bCs/>
        </w:rPr>
      </w:pPr>
    </w:p>
    <w:p w14:paraId="6A7F6ED7" w14:textId="69F06651" w:rsidR="000B78F0" w:rsidRDefault="00C1674C" w:rsidP="000B78F0">
      <w:pPr>
        <w:pStyle w:val="PargrafodaLista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Quais as vantagens das câmaras de chumbo para a produção de ácido sulfúrico pelo método de </w:t>
      </w:r>
      <w:proofErr w:type="spellStart"/>
      <w:r>
        <w:rPr>
          <w:b/>
          <w:bCs/>
        </w:rPr>
        <w:t>Roebuck</w:t>
      </w:r>
      <w:proofErr w:type="spellEnd"/>
      <w:r>
        <w:rPr>
          <w:b/>
          <w:bCs/>
        </w:rPr>
        <w:t>, em relação ao método anterior?</w:t>
      </w:r>
    </w:p>
    <w:p w14:paraId="26E1D312" w14:textId="1878EB70" w:rsidR="000B78F0" w:rsidRDefault="000B78F0" w:rsidP="00327FE6">
      <w:pPr>
        <w:ind w:left="360"/>
        <w:rPr>
          <w:b/>
          <w:bCs/>
        </w:rPr>
      </w:pPr>
    </w:p>
    <w:p w14:paraId="4144F72C" w14:textId="4E79C212" w:rsidR="00C1674C" w:rsidRPr="00C1674C" w:rsidRDefault="00C1674C" w:rsidP="00C1674C">
      <w:pPr>
        <w:pStyle w:val="PargrafodaLista"/>
        <w:numPr>
          <w:ilvl w:val="0"/>
          <w:numId w:val="7"/>
        </w:numPr>
        <w:rPr>
          <w:color w:val="FF0000"/>
        </w:rPr>
      </w:pPr>
      <w:r w:rsidRPr="00C1674C">
        <w:rPr>
          <w:color w:val="FF0000"/>
        </w:rPr>
        <w:t>Elas são fortes, baratas e podem ser maiores que os recipientes de vidro</w:t>
      </w:r>
    </w:p>
    <w:p w14:paraId="30170B79" w14:textId="77777777" w:rsidR="00C1674C" w:rsidRDefault="00C1674C" w:rsidP="00C1674C">
      <w:pPr>
        <w:pStyle w:val="PargrafodaLista"/>
      </w:pPr>
    </w:p>
    <w:p w14:paraId="488FC4B2" w14:textId="497E273D" w:rsidR="00C1674C" w:rsidRDefault="00C1674C" w:rsidP="00C1674C">
      <w:pPr>
        <w:pStyle w:val="PargrafodaLista"/>
        <w:numPr>
          <w:ilvl w:val="0"/>
          <w:numId w:val="7"/>
        </w:numPr>
      </w:pPr>
      <w:r>
        <w:t>O chumbo não reage com o ácido sulfúrico produzido</w:t>
      </w:r>
    </w:p>
    <w:p w14:paraId="286A1615" w14:textId="77777777" w:rsidR="00C1674C" w:rsidRDefault="00C1674C" w:rsidP="00C1674C">
      <w:pPr>
        <w:pStyle w:val="PargrafodaLista"/>
      </w:pPr>
    </w:p>
    <w:p w14:paraId="07B43BE3" w14:textId="2FEB6D40" w:rsidR="00C1674C" w:rsidRDefault="00C1674C" w:rsidP="00C1674C">
      <w:pPr>
        <w:pStyle w:val="PargrafodaLista"/>
        <w:numPr>
          <w:ilvl w:val="0"/>
          <w:numId w:val="7"/>
        </w:numPr>
      </w:pPr>
      <w:r>
        <w:t>As câmaras de chumbo produzem um ácido sulfúrico mais concentrado</w:t>
      </w:r>
    </w:p>
    <w:p w14:paraId="0655284D" w14:textId="77777777" w:rsidR="00C1674C" w:rsidRDefault="00C1674C" w:rsidP="00C1674C">
      <w:pPr>
        <w:pStyle w:val="PargrafodaLista"/>
      </w:pPr>
    </w:p>
    <w:p w14:paraId="75CAF63B" w14:textId="1ECC472C" w:rsidR="00C1674C" w:rsidRDefault="00C1674C" w:rsidP="00C1674C">
      <w:pPr>
        <w:pStyle w:val="PargrafodaLista"/>
        <w:numPr>
          <w:ilvl w:val="0"/>
          <w:numId w:val="7"/>
        </w:numPr>
      </w:pPr>
      <w:r>
        <w:t>Não produzem H</w:t>
      </w:r>
      <w:r>
        <w:rPr>
          <w:vertAlign w:val="subscript"/>
        </w:rPr>
        <w:t>2</w:t>
      </w:r>
      <w:r>
        <w:t xml:space="preserve">S como </w:t>
      </w:r>
      <w:proofErr w:type="spellStart"/>
      <w:proofErr w:type="gramStart"/>
      <w:r>
        <w:t>co-produto</w:t>
      </w:r>
      <w:proofErr w:type="spellEnd"/>
      <w:proofErr w:type="gramEnd"/>
    </w:p>
    <w:p w14:paraId="4958D8C7" w14:textId="77777777" w:rsidR="00C1674C" w:rsidRDefault="00C1674C" w:rsidP="00C1674C">
      <w:pPr>
        <w:pStyle w:val="PargrafodaLista"/>
      </w:pPr>
    </w:p>
    <w:p w14:paraId="1DD32C57" w14:textId="64400E36" w:rsidR="00C1674C" w:rsidRDefault="00C1674C" w:rsidP="00C1674C">
      <w:pPr>
        <w:pStyle w:val="PargrafodaLista"/>
        <w:numPr>
          <w:ilvl w:val="0"/>
          <w:numId w:val="7"/>
        </w:numPr>
      </w:pPr>
      <w:r>
        <w:t>Nenhuma das anteriores</w:t>
      </w:r>
    </w:p>
    <w:p w14:paraId="01AD9355" w14:textId="77777777" w:rsidR="00C1674C" w:rsidRDefault="00C1674C" w:rsidP="00C1674C">
      <w:pPr>
        <w:pStyle w:val="PargrafodaLista"/>
      </w:pPr>
    </w:p>
    <w:p w14:paraId="06912999" w14:textId="01124BFB" w:rsidR="00C1674C" w:rsidRDefault="00C1674C" w:rsidP="00C1674C">
      <w:pPr>
        <w:pStyle w:val="PargrafodaLista"/>
        <w:numPr>
          <w:ilvl w:val="0"/>
          <w:numId w:val="1"/>
        </w:numPr>
        <w:rPr>
          <w:b/>
          <w:bCs/>
        </w:rPr>
      </w:pPr>
      <w:r>
        <w:rPr>
          <w:b/>
          <w:bCs/>
        </w:rPr>
        <w:lastRenderedPageBreak/>
        <w:t xml:space="preserve"> </w:t>
      </w:r>
      <w:r w:rsidR="004C6D1B">
        <w:rPr>
          <w:b/>
          <w:bCs/>
        </w:rPr>
        <w:t>Porque o ácido sulfúrico fumegante (oleum) é dito ser um ácido sulfúrico 109%</w:t>
      </w:r>
      <w:r>
        <w:rPr>
          <w:b/>
          <w:bCs/>
        </w:rPr>
        <w:t>?</w:t>
      </w:r>
    </w:p>
    <w:p w14:paraId="09F59340" w14:textId="77777777" w:rsidR="00C1674C" w:rsidRDefault="00C1674C" w:rsidP="00C1674C">
      <w:pPr>
        <w:ind w:left="360"/>
        <w:rPr>
          <w:b/>
          <w:bCs/>
        </w:rPr>
      </w:pPr>
    </w:p>
    <w:p w14:paraId="44509DD0" w14:textId="72B0E4EE" w:rsidR="004C6D1B" w:rsidRDefault="004C6D1B" w:rsidP="004C6D1B">
      <w:pPr>
        <w:pStyle w:val="PargrafodaLista"/>
        <w:numPr>
          <w:ilvl w:val="0"/>
          <w:numId w:val="8"/>
        </w:numPr>
      </w:pPr>
      <w:r>
        <w:t>Porque é o método que produz o ácido sulfúrico mais concentrado</w:t>
      </w:r>
    </w:p>
    <w:p w14:paraId="074B7B98" w14:textId="77777777" w:rsidR="004C6D1B" w:rsidRDefault="004C6D1B" w:rsidP="004C6D1B">
      <w:pPr>
        <w:pStyle w:val="PargrafodaLista"/>
      </w:pPr>
    </w:p>
    <w:p w14:paraId="5CCE5572" w14:textId="3C28FDD1" w:rsidR="004C6D1B" w:rsidRDefault="004C6D1B" w:rsidP="004C6D1B">
      <w:pPr>
        <w:pStyle w:val="PargrafodaLista"/>
        <w:numPr>
          <w:ilvl w:val="0"/>
          <w:numId w:val="8"/>
        </w:numPr>
      </w:pPr>
      <w:r>
        <w:t>Porque produz o ácido sulfúrico mais puro</w:t>
      </w:r>
    </w:p>
    <w:p w14:paraId="4C7DDEA1" w14:textId="77777777" w:rsidR="004C6D1B" w:rsidRDefault="004C6D1B" w:rsidP="004C6D1B">
      <w:pPr>
        <w:pStyle w:val="PargrafodaLista"/>
      </w:pPr>
    </w:p>
    <w:p w14:paraId="0B9E21A8" w14:textId="5BFE155D" w:rsidR="004C6D1B" w:rsidRDefault="004C6D1B" w:rsidP="004C6D1B">
      <w:pPr>
        <w:pStyle w:val="PargrafodaLista"/>
        <w:numPr>
          <w:ilvl w:val="0"/>
          <w:numId w:val="8"/>
        </w:numPr>
      </w:pPr>
      <w:r>
        <w:t>Porque há uma reação entre SO</w:t>
      </w:r>
      <w:r>
        <w:rPr>
          <w:vertAlign w:val="subscript"/>
        </w:rPr>
        <w:t>3</w:t>
      </w:r>
      <w:r>
        <w:t xml:space="preserve"> e H</w:t>
      </w:r>
      <w:r>
        <w:rPr>
          <w:vertAlign w:val="subscript"/>
        </w:rPr>
        <w:t>2</w:t>
      </w:r>
      <w:r>
        <w:t>O na proporção 1:1</w:t>
      </w:r>
    </w:p>
    <w:p w14:paraId="6BA0AC2B" w14:textId="77777777" w:rsidR="004C6D1B" w:rsidRDefault="004C6D1B" w:rsidP="004C6D1B">
      <w:pPr>
        <w:pStyle w:val="PargrafodaLista"/>
      </w:pPr>
    </w:p>
    <w:p w14:paraId="3D867E1B" w14:textId="0A483090" w:rsidR="004C6D1B" w:rsidRDefault="004C6D1B" w:rsidP="004C6D1B">
      <w:pPr>
        <w:pStyle w:val="PargrafodaLista"/>
        <w:numPr>
          <w:ilvl w:val="0"/>
          <w:numId w:val="8"/>
        </w:numPr>
      </w:pPr>
      <w:r>
        <w:t xml:space="preserve">Pois o </w:t>
      </w:r>
      <w:proofErr w:type="spellStart"/>
      <w:r>
        <w:t>óleum</w:t>
      </w:r>
      <w:proofErr w:type="spellEnd"/>
      <w:r>
        <w:t xml:space="preserve"> não tem ácido sulfúrico</w:t>
      </w:r>
    </w:p>
    <w:p w14:paraId="3E03F280" w14:textId="77777777" w:rsidR="004C6D1B" w:rsidRDefault="004C6D1B" w:rsidP="004C6D1B">
      <w:pPr>
        <w:pStyle w:val="PargrafodaLista"/>
      </w:pPr>
    </w:p>
    <w:p w14:paraId="0E7BCA13" w14:textId="7D6C12A2" w:rsidR="004C6D1B" w:rsidRPr="004C6D1B" w:rsidRDefault="004C6D1B" w:rsidP="004C6D1B">
      <w:pPr>
        <w:pStyle w:val="PargrafodaLista"/>
        <w:numPr>
          <w:ilvl w:val="0"/>
          <w:numId w:val="8"/>
        </w:numPr>
        <w:rPr>
          <w:color w:val="FF0000"/>
        </w:rPr>
      </w:pPr>
      <w:r w:rsidRPr="004C6D1B">
        <w:rPr>
          <w:color w:val="FF0000"/>
        </w:rPr>
        <w:t>Nenhuma das anteriores</w:t>
      </w:r>
    </w:p>
    <w:p w14:paraId="086E11CD" w14:textId="77777777" w:rsidR="00C1674C" w:rsidRDefault="00C1674C" w:rsidP="00C1674C">
      <w:pPr>
        <w:pStyle w:val="PargrafodaLista"/>
      </w:pPr>
    </w:p>
    <w:p w14:paraId="7AEFC289" w14:textId="5876937D" w:rsidR="007D6226" w:rsidRDefault="00AB2FBB" w:rsidP="007D6226">
      <w:pPr>
        <w:pStyle w:val="PargrafodaLista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O que são os graus </w:t>
      </w:r>
      <w:proofErr w:type="spellStart"/>
      <w:r>
        <w:rPr>
          <w:b/>
          <w:bCs/>
        </w:rPr>
        <w:t>Baumé</w:t>
      </w:r>
      <w:proofErr w:type="spellEnd"/>
      <w:r w:rsidR="007D6226">
        <w:rPr>
          <w:b/>
          <w:bCs/>
        </w:rPr>
        <w:t>?</w:t>
      </w:r>
    </w:p>
    <w:p w14:paraId="71ECF2F3" w14:textId="58050B02" w:rsidR="00C1674C" w:rsidRDefault="00C1674C" w:rsidP="00327FE6">
      <w:pPr>
        <w:ind w:left="360"/>
        <w:rPr>
          <w:b/>
          <w:bCs/>
        </w:rPr>
      </w:pPr>
    </w:p>
    <w:p w14:paraId="428D00C9" w14:textId="3062657E" w:rsidR="00AB2FBB" w:rsidRDefault="00AB2FBB" w:rsidP="00AB2FBB">
      <w:pPr>
        <w:pStyle w:val="PargrafodaLista"/>
        <w:numPr>
          <w:ilvl w:val="0"/>
          <w:numId w:val="9"/>
        </w:numPr>
      </w:pPr>
      <w:r>
        <w:t xml:space="preserve">Uma </w:t>
      </w:r>
      <w:r w:rsidR="008B43A1">
        <w:t>grandeza</w:t>
      </w:r>
      <w:r>
        <w:t xml:space="preserve"> alternativa para se aplicar na indústria de ácido sulfúrico</w:t>
      </w:r>
    </w:p>
    <w:p w14:paraId="4AC15DCD" w14:textId="77777777" w:rsidR="00AB2FBB" w:rsidRDefault="00AB2FBB" w:rsidP="00AB2FBB">
      <w:pPr>
        <w:pStyle w:val="PargrafodaLista"/>
      </w:pPr>
    </w:p>
    <w:p w14:paraId="6BA9C2AB" w14:textId="076B06A2" w:rsidR="00AB2FBB" w:rsidRPr="008B43A1" w:rsidRDefault="008B43A1" w:rsidP="00AB2FBB">
      <w:pPr>
        <w:pStyle w:val="PargrafodaLista"/>
        <w:numPr>
          <w:ilvl w:val="0"/>
          <w:numId w:val="9"/>
        </w:numPr>
      </w:pPr>
      <w:r w:rsidRPr="008B43A1">
        <w:t>Um indicador da concentração de ácido sulfúrico</w:t>
      </w:r>
    </w:p>
    <w:p w14:paraId="4405FC9A" w14:textId="77777777" w:rsidR="008B43A1" w:rsidRPr="008B43A1" w:rsidRDefault="008B43A1" w:rsidP="008B43A1">
      <w:pPr>
        <w:pStyle w:val="PargrafodaLista"/>
      </w:pPr>
    </w:p>
    <w:p w14:paraId="2FEA2123" w14:textId="49DC72E8" w:rsidR="008B43A1" w:rsidRDefault="008B43A1" w:rsidP="00AB2FBB">
      <w:pPr>
        <w:pStyle w:val="PargrafodaLista"/>
        <w:numPr>
          <w:ilvl w:val="0"/>
          <w:numId w:val="9"/>
        </w:numPr>
      </w:pPr>
      <w:r>
        <w:t>Uma grandeza relacionada com a gravidade específica do ácido sulfúrico</w:t>
      </w:r>
    </w:p>
    <w:p w14:paraId="59537BF5" w14:textId="77777777" w:rsidR="008B43A1" w:rsidRDefault="008B43A1" w:rsidP="008B43A1">
      <w:pPr>
        <w:pStyle w:val="PargrafodaLista"/>
      </w:pPr>
    </w:p>
    <w:p w14:paraId="293109D8" w14:textId="6D19F6B5" w:rsidR="008B43A1" w:rsidRPr="008B43A1" w:rsidRDefault="008B43A1" w:rsidP="00AB2FBB">
      <w:pPr>
        <w:pStyle w:val="PargrafodaLista"/>
        <w:numPr>
          <w:ilvl w:val="0"/>
          <w:numId w:val="9"/>
        </w:numPr>
        <w:rPr>
          <w:color w:val="FF0000"/>
        </w:rPr>
      </w:pPr>
      <w:r w:rsidRPr="008B43A1">
        <w:rPr>
          <w:color w:val="FF0000"/>
        </w:rPr>
        <w:t>Todas as anteriores</w:t>
      </w:r>
    </w:p>
    <w:p w14:paraId="496228B7" w14:textId="77777777" w:rsidR="008B43A1" w:rsidRDefault="008B43A1" w:rsidP="008B43A1">
      <w:pPr>
        <w:pStyle w:val="PargrafodaLista"/>
      </w:pPr>
    </w:p>
    <w:p w14:paraId="181A70B2" w14:textId="1C36A38F" w:rsidR="008B43A1" w:rsidRDefault="008B43A1" w:rsidP="00AB2FBB">
      <w:pPr>
        <w:pStyle w:val="PargrafodaLista"/>
        <w:numPr>
          <w:ilvl w:val="0"/>
          <w:numId w:val="9"/>
        </w:numPr>
      </w:pPr>
      <w:r>
        <w:t>Nenhuma das anteriores</w:t>
      </w:r>
    </w:p>
    <w:p w14:paraId="21D6FD13" w14:textId="77777777" w:rsidR="008B43A1" w:rsidRDefault="008B43A1" w:rsidP="008B43A1">
      <w:pPr>
        <w:pStyle w:val="PargrafodaLista"/>
      </w:pPr>
    </w:p>
    <w:p w14:paraId="772D59B2" w14:textId="77777777" w:rsidR="008B43A1" w:rsidRDefault="008B43A1" w:rsidP="008B43A1"/>
    <w:p w14:paraId="2D5F147D" w14:textId="0AC1FAD4" w:rsidR="008B43A1" w:rsidRDefault="003A58B0" w:rsidP="008B43A1">
      <w:pPr>
        <w:pStyle w:val="PargrafodaLista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Associe a coluna da direita com a da esquerda, para o ácido sulfúrico:</w:t>
      </w:r>
    </w:p>
    <w:tbl>
      <w:tblPr>
        <w:tblStyle w:val="Tabelacomgrade"/>
        <w:tblW w:w="0" w:type="auto"/>
        <w:tblInd w:w="360" w:type="dxa"/>
        <w:tblLook w:val="04A0" w:firstRow="1" w:lastRow="0" w:firstColumn="1" w:lastColumn="0" w:noHBand="0" w:noVBand="1"/>
      </w:tblPr>
      <w:tblGrid>
        <w:gridCol w:w="4058"/>
        <w:gridCol w:w="4076"/>
      </w:tblGrid>
      <w:tr w:rsidR="003A58B0" w14:paraId="79E02946" w14:textId="77777777" w:rsidTr="003A58B0">
        <w:tc>
          <w:tcPr>
            <w:tcW w:w="4247" w:type="dxa"/>
          </w:tcPr>
          <w:p w14:paraId="06E8D28D" w14:textId="0519B9EB" w:rsidR="003A58B0" w:rsidRPr="003A58B0" w:rsidRDefault="003A58B0" w:rsidP="003A58B0">
            <w:pPr>
              <w:pStyle w:val="PargrafodaLista"/>
              <w:numPr>
                <w:ilvl w:val="0"/>
                <w:numId w:val="10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53 a 56 </w:t>
            </w:r>
            <w:proofErr w:type="spellStart"/>
            <w:r>
              <w:rPr>
                <w:b/>
                <w:bCs/>
                <w:vertAlign w:val="superscript"/>
              </w:rPr>
              <w:t>o</w:t>
            </w:r>
            <w:r>
              <w:rPr>
                <w:b/>
                <w:bCs/>
              </w:rPr>
              <w:t>Bé</w:t>
            </w:r>
            <w:proofErr w:type="spellEnd"/>
          </w:p>
        </w:tc>
        <w:tc>
          <w:tcPr>
            <w:tcW w:w="4247" w:type="dxa"/>
          </w:tcPr>
          <w:p w14:paraId="2CE21F86" w14:textId="7A56AEF4" w:rsidR="003A58B0" w:rsidRPr="003A58B0" w:rsidRDefault="003A58B0" w:rsidP="003A58B0">
            <w:pPr>
              <w:pStyle w:val="PargrafodaLista"/>
              <w:numPr>
                <w:ilvl w:val="0"/>
                <w:numId w:val="11"/>
              </w:numPr>
              <w:rPr>
                <w:b/>
                <w:bCs/>
              </w:rPr>
            </w:pPr>
            <w:r w:rsidRPr="003A58B0">
              <w:rPr>
                <w:b/>
                <w:bCs/>
              </w:rPr>
              <w:t>TNT</w:t>
            </w:r>
          </w:p>
        </w:tc>
      </w:tr>
      <w:tr w:rsidR="003A58B0" w14:paraId="0012A4E6" w14:textId="77777777" w:rsidTr="003A58B0">
        <w:tc>
          <w:tcPr>
            <w:tcW w:w="4247" w:type="dxa"/>
          </w:tcPr>
          <w:p w14:paraId="279C5B37" w14:textId="65069666" w:rsidR="003A58B0" w:rsidRPr="003A58B0" w:rsidRDefault="003A58B0" w:rsidP="003A58B0">
            <w:pPr>
              <w:pStyle w:val="PargrafodaLista"/>
              <w:numPr>
                <w:ilvl w:val="0"/>
                <w:numId w:val="10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60 </w:t>
            </w:r>
            <w:proofErr w:type="spellStart"/>
            <w:r>
              <w:rPr>
                <w:b/>
                <w:bCs/>
                <w:vertAlign w:val="superscript"/>
              </w:rPr>
              <w:t>o</w:t>
            </w:r>
            <w:r>
              <w:rPr>
                <w:b/>
                <w:bCs/>
              </w:rPr>
              <w:t>Bé</w:t>
            </w:r>
            <w:proofErr w:type="spellEnd"/>
          </w:p>
        </w:tc>
        <w:tc>
          <w:tcPr>
            <w:tcW w:w="4247" w:type="dxa"/>
          </w:tcPr>
          <w:p w14:paraId="34641F54" w14:textId="0C384E39" w:rsidR="003A58B0" w:rsidRPr="003A58B0" w:rsidRDefault="003A58B0" w:rsidP="003A58B0">
            <w:pPr>
              <w:pStyle w:val="PargrafodaLista"/>
              <w:numPr>
                <w:ilvl w:val="0"/>
                <w:numId w:val="11"/>
              </w:numPr>
              <w:rPr>
                <w:b/>
                <w:bCs/>
              </w:rPr>
            </w:pPr>
            <w:r w:rsidRPr="003A58B0">
              <w:rPr>
                <w:b/>
                <w:bCs/>
              </w:rPr>
              <w:t>Superfosfatos triplos</w:t>
            </w:r>
          </w:p>
        </w:tc>
      </w:tr>
      <w:tr w:rsidR="003A58B0" w14:paraId="0E226AE2" w14:textId="77777777" w:rsidTr="003A58B0">
        <w:tc>
          <w:tcPr>
            <w:tcW w:w="4247" w:type="dxa"/>
          </w:tcPr>
          <w:p w14:paraId="664CB4B0" w14:textId="5185864D" w:rsidR="003A58B0" w:rsidRPr="003A58B0" w:rsidRDefault="003A58B0" w:rsidP="003A58B0">
            <w:pPr>
              <w:pStyle w:val="PargrafodaLista"/>
              <w:numPr>
                <w:ilvl w:val="0"/>
                <w:numId w:val="10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66 a 66,2 </w:t>
            </w:r>
            <w:proofErr w:type="spellStart"/>
            <w:r>
              <w:rPr>
                <w:b/>
                <w:bCs/>
                <w:vertAlign w:val="superscript"/>
              </w:rPr>
              <w:t>o</w:t>
            </w:r>
            <w:r>
              <w:rPr>
                <w:b/>
                <w:bCs/>
              </w:rPr>
              <w:t>Bé</w:t>
            </w:r>
            <w:proofErr w:type="spellEnd"/>
          </w:p>
        </w:tc>
        <w:tc>
          <w:tcPr>
            <w:tcW w:w="4247" w:type="dxa"/>
          </w:tcPr>
          <w:p w14:paraId="27BCB96E" w14:textId="64C0DF95" w:rsidR="003A58B0" w:rsidRPr="003A58B0" w:rsidRDefault="003A58B0" w:rsidP="003A58B0">
            <w:pPr>
              <w:pStyle w:val="PargrafodaLista"/>
              <w:numPr>
                <w:ilvl w:val="0"/>
                <w:numId w:val="11"/>
              </w:numPr>
              <w:rPr>
                <w:b/>
                <w:bCs/>
              </w:rPr>
            </w:pPr>
            <w:r>
              <w:rPr>
                <w:b/>
                <w:bCs/>
              </w:rPr>
              <w:t>Decapagem de ferro e aço</w:t>
            </w:r>
          </w:p>
        </w:tc>
      </w:tr>
      <w:tr w:rsidR="003A58B0" w14:paraId="1F43A33A" w14:textId="77777777" w:rsidTr="003A58B0">
        <w:tc>
          <w:tcPr>
            <w:tcW w:w="4247" w:type="dxa"/>
          </w:tcPr>
          <w:p w14:paraId="596B233C" w14:textId="574FF0E0" w:rsidR="003A58B0" w:rsidRPr="003A58B0" w:rsidRDefault="003A58B0" w:rsidP="003A58B0">
            <w:pPr>
              <w:pStyle w:val="PargrafodaLista"/>
              <w:numPr>
                <w:ilvl w:val="0"/>
                <w:numId w:val="10"/>
              </w:num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Óleums</w:t>
            </w:r>
            <w:proofErr w:type="spellEnd"/>
          </w:p>
        </w:tc>
        <w:tc>
          <w:tcPr>
            <w:tcW w:w="4247" w:type="dxa"/>
          </w:tcPr>
          <w:p w14:paraId="7E33AB68" w14:textId="0949B9E0" w:rsidR="003A58B0" w:rsidRPr="003A58B0" w:rsidRDefault="003A58B0" w:rsidP="003A58B0">
            <w:pPr>
              <w:pStyle w:val="PargrafodaLista"/>
              <w:numPr>
                <w:ilvl w:val="0"/>
                <w:numId w:val="11"/>
              </w:numPr>
              <w:rPr>
                <w:b/>
                <w:bCs/>
              </w:rPr>
            </w:pPr>
            <w:r>
              <w:rPr>
                <w:b/>
                <w:bCs/>
              </w:rPr>
              <w:t>Fertilizantes</w:t>
            </w:r>
          </w:p>
        </w:tc>
      </w:tr>
    </w:tbl>
    <w:p w14:paraId="56653280" w14:textId="77777777" w:rsidR="003A58B0" w:rsidRPr="003A58B0" w:rsidRDefault="003A58B0" w:rsidP="003A58B0">
      <w:pPr>
        <w:ind w:left="360"/>
        <w:rPr>
          <w:b/>
          <w:bCs/>
        </w:rPr>
      </w:pPr>
    </w:p>
    <w:p w14:paraId="17A85C16" w14:textId="39D29295" w:rsidR="003A58B0" w:rsidRDefault="003A58B0" w:rsidP="003A58B0">
      <w:pPr>
        <w:pStyle w:val="PargrafodaLista"/>
        <w:numPr>
          <w:ilvl w:val="0"/>
          <w:numId w:val="12"/>
        </w:numPr>
      </w:pPr>
      <w:r>
        <w:t>(i) com (a), (</w:t>
      </w:r>
      <w:proofErr w:type="spellStart"/>
      <w:r>
        <w:t>ii</w:t>
      </w:r>
      <w:proofErr w:type="spellEnd"/>
      <w:r>
        <w:t>) com (d), (</w:t>
      </w:r>
      <w:proofErr w:type="spellStart"/>
      <w:r>
        <w:t>iii</w:t>
      </w:r>
      <w:proofErr w:type="spellEnd"/>
      <w:r>
        <w:t>) com (c) e (</w:t>
      </w:r>
      <w:proofErr w:type="spellStart"/>
      <w:r>
        <w:t>iv</w:t>
      </w:r>
      <w:proofErr w:type="spellEnd"/>
      <w:r>
        <w:t>) com (b)</w:t>
      </w:r>
    </w:p>
    <w:p w14:paraId="5E4E24EF" w14:textId="77777777" w:rsidR="003A58B0" w:rsidRDefault="003A58B0" w:rsidP="003A58B0">
      <w:pPr>
        <w:pStyle w:val="PargrafodaLista"/>
      </w:pPr>
    </w:p>
    <w:p w14:paraId="31F25C7A" w14:textId="3D26400B" w:rsidR="003A58B0" w:rsidRDefault="003A58B0" w:rsidP="003A58B0">
      <w:pPr>
        <w:pStyle w:val="PargrafodaLista"/>
        <w:numPr>
          <w:ilvl w:val="0"/>
          <w:numId w:val="12"/>
        </w:numPr>
      </w:pPr>
      <w:r>
        <w:t>(i) com (d), (</w:t>
      </w:r>
      <w:proofErr w:type="spellStart"/>
      <w:r>
        <w:t>ii</w:t>
      </w:r>
      <w:proofErr w:type="spellEnd"/>
      <w:r>
        <w:t>) com (a), (</w:t>
      </w:r>
      <w:proofErr w:type="spellStart"/>
      <w:r>
        <w:t>iii</w:t>
      </w:r>
      <w:proofErr w:type="spellEnd"/>
      <w:r>
        <w:t>) com (b) e (</w:t>
      </w:r>
      <w:proofErr w:type="spellStart"/>
      <w:r>
        <w:t>iv</w:t>
      </w:r>
      <w:proofErr w:type="spellEnd"/>
      <w:r>
        <w:t>) com (c)</w:t>
      </w:r>
    </w:p>
    <w:p w14:paraId="16038CE2" w14:textId="77777777" w:rsidR="003A58B0" w:rsidRDefault="003A58B0" w:rsidP="003A58B0">
      <w:pPr>
        <w:pStyle w:val="PargrafodaLista"/>
      </w:pPr>
    </w:p>
    <w:p w14:paraId="7F73BC16" w14:textId="6B7C0E9D" w:rsidR="003A58B0" w:rsidRPr="001A1165" w:rsidRDefault="003A58B0" w:rsidP="003A58B0">
      <w:pPr>
        <w:pStyle w:val="PargrafodaLista"/>
        <w:numPr>
          <w:ilvl w:val="0"/>
          <w:numId w:val="12"/>
        </w:numPr>
        <w:rPr>
          <w:color w:val="FF0000"/>
        </w:rPr>
      </w:pPr>
      <w:r w:rsidRPr="001A1165">
        <w:rPr>
          <w:color w:val="FF0000"/>
        </w:rPr>
        <w:t>(i) com (d), (</w:t>
      </w:r>
      <w:proofErr w:type="spellStart"/>
      <w:r w:rsidRPr="001A1165">
        <w:rPr>
          <w:color w:val="FF0000"/>
        </w:rPr>
        <w:t>ii</w:t>
      </w:r>
      <w:proofErr w:type="spellEnd"/>
      <w:r w:rsidRPr="001A1165">
        <w:rPr>
          <w:color w:val="FF0000"/>
        </w:rPr>
        <w:t>) com (c), (</w:t>
      </w:r>
      <w:proofErr w:type="spellStart"/>
      <w:r w:rsidRPr="001A1165">
        <w:rPr>
          <w:color w:val="FF0000"/>
        </w:rPr>
        <w:t>iii</w:t>
      </w:r>
      <w:proofErr w:type="spellEnd"/>
      <w:r w:rsidRPr="001A1165">
        <w:rPr>
          <w:color w:val="FF0000"/>
        </w:rPr>
        <w:t>) com (b) e (</w:t>
      </w:r>
      <w:proofErr w:type="spellStart"/>
      <w:r w:rsidRPr="001A1165">
        <w:rPr>
          <w:color w:val="FF0000"/>
        </w:rPr>
        <w:t>iv</w:t>
      </w:r>
      <w:proofErr w:type="spellEnd"/>
      <w:r w:rsidRPr="001A1165">
        <w:rPr>
          <w:color w:val="FF0000"/>
        </w:rPr>
        <w:t>) com (a)</w:t>
      </w:r>
    </w:p>
    <w:p w14:paraId="4B6AB539" w14:textId="77777777" w:rsidR="003A58B0" w:rsidRDefault="003A58B0" w:rsidP="003A58B0">
      <w:pPr>
        <w:pStyle w:val="PargrafodaLista"/>
      </w:pPr>
    </w:p>
    <w:p w14:paraId="11497DC5" w14:textId="49B6749E" w:rsidR="003A58B0" w:rsidRDefault="003A58B0" w:rsidP="003A58B0">
      <w:pPr>
        <w:pStyle w:val="PargrafodaLista"/>
        <w:numPr>
          <w:ilvl w:val="0"/>
          <w:numId w:val="12"/>
        </w:numPr>
      </w:pPr>
      <w:r>
        <w:t>(i) com (c), (</w:t>
      </w:r>
      <w:proofErr w:type="spellStart"/>
      <w:r>
        <w:t>ii</w:t>
      </w:r>
      <w:proofErr w:type="spellEnd"/>
      <w:r>
        <w:t>) com (a), (</w:t>
      </w:r>
      <w:proofErr w:type="spellStart"/>
      <w:r>
        <w:t>iii</w:t>
      </w:r>
      <w:proofErr w:type="spellEnd"/>
      <w:r>
        <w:t>) com (b) e (</w:t>
      </w:r>
      <w:proofErr w:type="spellStart"/>
      <w:r>
        <w:t>iv</w:t>
      </w:r>
      <w:proofErr w:type="spellEnd"/>
      <w:r>
        <w:t>) com (d)</w:t>
      </w:r>
    </w:p>
    <w:p w14:paraId="02EE18F9" w14:textId="77777777" w:rsidR="003A58B0" w:rsidRDefault="003A58B0" w:rsidP="003A58B0">
      <w:pPr>
        <w:pStyle w:val="PargrafodaLista"/>
      </w:pPr>
    </w:p>
    <w:p w14:paraId="77A4A8D6" w14:textId="1F51B587" w:rsidR="003A58B0" w:rsidRDefault="003A58B0" w:rsidP="003A58B0">
      <w:pPr>
        <w:pStyle w:val="PargrafodaLista"/>
        <w:numPr>
          <w:ilvl w:val="0"/>
          <w:numId w:val="12"/>
        </w:numPr>
      </w:pPr>
      <w:r>
        <w:t>Nenhuma das anteriores</w:t>
      </w:r>
    </w:p>
    <w:p w14:paraId="54843B72" w14:textId="6D6CD8B1" w:rsidR="00AB2FBB" w:rsidRPr="00327FE6" w:rsidRDefault="00AB2FBB" w:rsidP="00AB2FBB">
      <w:pPr>
        <w:rPr>
          <w:b/>
          <w:bCs/>
        </w:rPr>
      </w:pPr>
    </w:p>
    <w:p w14:paraId="50CC50C5" w14:textId="66799C7C" w:rsidR="001A1165" w:rsidRDefault="001A1165" w:rsidP="001A1165">
      <w:pPr>
        <w:pStyle w:val="PargrafodaLista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ite duas diferenças entre os métodos LeBlanc e Solvay para a produção da barrilha:</w:t>
      </w:r>
    </w:p>
    <w:p w14:paraId="2D6A0ABB" w14:textId="44BA23ED" w:rsidR="009205B4" w:rsidRDefault="009205B4"/>
    <w:p w14:paraId="2808D2CF" w14:textId="14765030" w:rsidR="001A1165" w:rsidRDefault="001A1165" w:rsidP="001A1165">
      <w:pPr>
        <w:pStyle w:val="PargrafodaLista"/>
        <w:numPr>
          <w:ilvl w:val="0"/>
          <w:numId w:val="13"/>
        </w:numPr>
      </w:pPr>
      <w:r>
        <w:t xml:space="preserve"> Custos do processo e tempo de produção</w:t>
      </w:r>
    </w:p>
    <w:p w14:paraId="19EEF823" w14:textId="77777777" w:rsidR="001A1165" w:rsidRDefault="001A1165" w:rsidP="001A1165">
      <w:pPr>
        <w:pStyle w:val="PargrafodaLista"/>
      </w:pPr>
    </w:p>
    <w:p w14:paraId="2957481D" w14:textId="250D9636" w:rsidR="001A1165" w:rsidRPr="001A1165" w:rsidRDefault="001A1165" w:rsidP="001A1165">
      <w:pPr>
        <w:pStyle w:val="PargrafodaLista"/>
        <w:numPr>
          <w:ilvl w:val="0"/>
          <w:numId w:val="13"/>
        </w:numPr>
        <w:rPr>
          <w:color w:val="FF0000"/>
        </w:rPr>
      </w:pPr>
      <w:r w:rsidRPr="001A1165">
        <w:rPr>
          <w:color w:val="FF0000"/>
        </w:rPr>
        <w:t>Matérias primas e resíduos formados</w:t>
      </w:r>
    </w:p>
    <w:p w14:paraId="1616D69F" w14:textId="77777777" w:rsidR="001A1165" w:rsidRDefault="001A1165" w:rsidP="001A1165">
      <w:pPr>
        <w:pStyle w:val="PargrafodaLista"/>
      </w:pPr>
    </w:p>
    <w:p w14:paraId="154869FD" w14:textId="7B2A6081" w:rsidR="001A1165" w:rsidRDefault="001A1165" w:rsidP="001A1165">
      <w:pPr>
        <w:pStyle w:val="PargrafodaLista"/>
        <w:numPr>
          <w:ilvl w:val="0"/>
          <w:numId w:val="13"/>
        </w:numPr>
      </w:pPr>
      <w:r>
        <w:t>Número de fábricas no mundo e atualização do processo</w:t>
      </w:r>
    </w:p>
    <w:p w14:paraId="614C4B01" w14:textId="77777777" w:rsidR="001A1165" w:rsidRDefault="001A1165" w:rsidP="001A1165">
      <w:pPr>
        <w:pStyle w:val="PargrafodaLista"/>
      </w:pPr>
    </w:p>
    <w:p w14:paraId="23C5409B" w14:textId="349A9B3D" w:rsidR="001A1165" w:rsidRDefault="001A1165" w:rsidP="001A1165">
      <w:pPr>
        <w:pStyle w:val="PargrafodaLista"/>
        <w:numPr>
          <w:ilvl w:val="0"/>
          <w:numId w:val="13"/>
        </w:numPr>
      </w:pPr>
      <w:r>
        <w:t>Originalidade do processo e danos ambientais</w:t>
      </w:r>
    </w:p>
    <w:p w14:paraId="4D236413" w14:textId="77777777" w:rsidR="001A1165" w:rsidRDefault="001A1165" w:rsidP="001A1165">
      <w:pPr>
        <w:pStyle w:val="PargrafodaLista"/>
      </w:pPr>
    </w:p>
    <w:p w14:paraId="2A4250D2" w14:textId="00C98A88" w:rsidR="001A1165" w:rsidRDefault="001A1165" w:rsidP="001A1165">
      <w:pPr>
        <w:pStyle w:val="PargrafodaLista"/>
        <w:numPr>
          <w:ilvl w:val="0"/>
          <w:numId w:val="13"/>
        </w:numPr>
      </w:pPr>
      <w:r>
        <w:t>Nenhuma das anteriores</w:t>
      </w:r>
    </w:p>
    <w:p w14:paraId="3401117E" w14:textId="3DB1F4A1" w:rsidR="001A1165" w:rsidRDefault="001A1165"/>
    <w:p w14:paraId="52640F7B" w14:textId="2381CA70" w:rsidR="001A1165" w:rsidRDefault="00555494" w:rsidP="001A1165">
      <w:pPr>
        <w:pStyle w:val="PargrafodaLista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Por que o bicarbonato de sódio não é produzido pela refinação daquele obtido no processo Solvay?</w:t>
      </w:r>
    </w:p>
    <w:p w14:paraId="453FF3BE" w14:textId="77777777" w:rsidR="00555494" w:rsidRPr="00555494" w:rsidRDefault="00555494" w:rsidP="00555494">
      <w:pPr>
        <w:rPr>
          <w:b/>
          <w:bCs/>
        </w:rPr>
      </w:pPr>
    </w:p>
    <w:p w14:paraId="7E5EE6C7" w14:textId="571B1EEA" w:rsidR="00555494" w:rsidRPr="00555494" w:rsidRDefault="00555494" w:rsidP="00555494">
      <w:pPr>
        <w:pStyle w:val="PargrafodaLista"/>
        <w:numPr>
          <w:ilvl w:val="0"/>
          <w:numId w:val="14"/>
        </w:numPr>
        <w:rPr>
          <w:color w:val="FF0000"/>
        </w:rPr>
      </w:pPr>
      <w:r w:rsidRPr="00555494">
        <w:rPr>
          <w:color w:val="FF0000"/>
        </w:rPr>
        <w:t>A presença de pequenos traços de amônia atribuiria ao produto um odor, que o tornaria impróprio para muitas aplicações</w:t>
      </w:r>
    </w:p>
    <w:p w14:paraId="467DCE99" w14:textId="77777777" w:rsidR="00555494" w:rsidRDefault="00555494" w:rsidP="00555494">
      <w:pPr>
        <w:pStyle w:val="PargrafodaLista"/>
      </w:pPr>
    </w:p>
    <w:p w14:paraId="03EDDBEF" w14:textId="3A027371" w:rsidR="00555494" w:rsidRDefault="00555494" w:rsidP="00555494">
      <w:pPr>
        <w:pStyle w:val="PargrafodaLista"/>
        <w:numPr>
          <w:ilvl w:val="0"/>
          <w:numId w:val="14"/>
        </w:numPr>
      </w:pPr>
      <w:r>
        <w:t>A separação do bicarbonato do processo de Solvay o tornaria muito caro</w:t>
      </w:r>
    </w:p>
    <w:p w14:paraId="0983C3FE" w14:textId="77777777" w:rsidR="00555494" w:rsidRDefault="00555494" w:rsidP="00555494">
      <w:pPr>
        <w:pStyle w:val="PargrafodaLista"/>
      </w:pPr>
    </w:p>
    <w:p w14:paraId="0B139690" w14:textId="1C702EF4" w:rsidR="00555494" w:rsidRDefault="00555494" w:rsidP="00555494">
      <w:pPr>
        <w:pStyle w:val="PargrafodaLista"/>
        <w:numPr>
          <w:ilvl w:val="0"/>
          <w:numId w:val="14"/>
        </w:numPr>
      </w:pPr>
      <w:r>
        <w:t>O bicarbonato de sódio não é produzido no processo de Solvay</w:t>
      </w:r>
    </w:p>
    <w:p w14:paraId="4666680F" w14:textId="77777777" w:rsidR="00555494" w:rsidRDefault="00555494" w:rsidP="00555494">
      <w:pPr>
        <w:pStyle w:val="PargrafodaLista"/>
      </w:pPr>
    </w:p>
    <w:p w14:paraId="16C6097B" w14:textId="7255D684" w:rsidR="00555494" w:rsidRDefault="00555494" w:rsidP="00555494">
      <w:pPr>
        <w:pStyle w:val="PargrafodaLista"/>
        <w:numPr>
          <w:ilvl w:val="0"/>
          <w:numId w:val="14"/>
        </w:numPr>
      </w:pPr>
      <w:r>
        <w:t>Não é possível separar o bicarbonato de sódio das outras impurezas no processo de Solvay</w:t>
      </w:r>
    </w:p>
    <w:p w14:paraId="21032A62" w14:textId="77777777" w:rsidR="00555494" w:rsidRDefault="00555494" w:rsidP="00555494">
      <w:pPr>
        <w:pStyle w:val="PargrafodaLista"/>
      </w:pPr>
    </w:p>
    <w:p w14:paraId="62137F2F" w14:textId="4D2729C1" w:rsidR="00555494" w:rsidRDefault="00555494" w:rsidP="00555494">
      <w:pPr>
        <w:pStyle w:val="PargrafodaLista"/>
        <w:numPr>
          <w:ilvl w:val="0"/>
          <w:numId w:val="14"/>
        </w:numPr>
      </w:pPr>
      <w:r>
        <w:t>Nenhuma das anteriores</w:t>
      </w:r>
    </w:p>
    <w:p w14:paraId="6F029D93" w14:textId="76D2568A" w:rsidR="001A1165" w:rsidRDefault="001A1165"/>
    <w:p w14:paraId="34F5AF2E" w14:textId="322892A0" w:rsidR="005715B8" w:rsidRDefault="005715B8" w:rsidP="005715B8">
      <w:pPr>
        <w:pStyle w:val="PargrafodaLista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São características dos métodos eletrolíticos para a produção de </w:t>
      </w:r>
      <w:proofErr w:type="spellStart"/>
      <w:proofErr w:type="gramStart"/>
      <w:r>
        <w:rPr>
          <w:b/>
          <w:bCs/>
        </w:rPr>
        <w:t>cloro-soda</w:t>
      </w:r>
      <w:proofErr w:type="spellEnd"/>
      <w:proofErr w:type="gramEnd"/>
      <w:r>
        <w:rPr>
          <w:b/>
          <w:bCs/>
        </w:rPr>
        <w:t>:</w:t>
      </w:r>
    </w:p>
    <w:p w14:paraId="7E4EED61" w14:textId="3175E1D5" w:rsidR="005715B8" w:rsidRDefault="005715B8"/>
    <w:p w14:paraId="517068B6" w14:textId="7C85A9EA" w:rsidR="005715B8" w:rsidRDefault="005715B8" w:rsidP="005715B8">
      <w:pPr>
        <w:pStyle w:val="PargrafodaLista"/>
        <w:numPr>
          <w:ilvl w:val="0"/>
          <w:numId w:val="15"/>
        </w:numPr>
      </w:pPr>
      <w:r>
        <w:t>O hidrogênio e a soda são produzidos no ânodo e o cloro no cátodo</w:t>
      </w:r>
    </w:p>
    <w:p w14:paraId="2ED45E3C" w14:textId="77777777" w:rsidR="005715B8" w:rsidRDefault="005715B8" w:rsidP="005715B8">
      <w:pPr>
        <w:pStyle w:val="PargrafodaLista"/>
      </w:pPr>
    </w:p>
    <w:p w14:paraId="7642D22B" w14:textId="04BECFC8" w:rsidR="005715B8" w:rsidRDefault="005715B8" w:rsidP="005715B8">
      <w:pPr>
        <w:pStyle w:val="PargrafodaLista"/>
        <w:numPr>
          <w:ilvl w:val="0"/>
          <w:numId w:val="15"/>
        </w:numPr>
      </w:pPr>
      <w:r>
        <w:t>Os compartimentos da célula são separados por uma membrana para evitar a perda de soda</w:t>
      </w:r>
    </w:p>
    <w:p w14:paraId="5739DE7B" w14:textId="77777777" w:rsidR="005715B8" w:rsidRDefault="005715B8" w:rsidP="005715B8">
      <w:pPr>
        <w:pStyle w:val="PargrafodaLista"/>
      </w:pPr>
    </w:p>
    <w:p w14:paraId="2735D505" w14:textId="0275CE16" w:rsidR="005715B8" w:rsidRDefault="005715B8" w:rsidP="005715B8">
      <w:pPr>
        <w:pStyle w:val="PargrafodaLista"/>
        <w:numPr>
          <w:ilvl w:val="0"/>
          <w:numId w:val="15"/>
        </w:numPr>
      </w:pPr>
      <w:r>
        <w:t>A célula de mercúrio é a mais utilizada no mundo</w:t>
      </w:r>
    </w:p>
    <w:p w14:paraId="6909D204" w14:textId="77777777" w:rsidR="005715B8" w:rsidRDefault="005715B8" w:rsidP="005715B8">
      <w:pPr>
        <w:pStyle w:val="PargrafodaLista"/>
      </w:pPr>
    </w:p>
    <w:p w14:paraId="7C6FD34B" w14:textId="07371FFB" w:rsidR="005715B8" w:rsidRDefault="005715B8" w:rsidP="005715B8">
      <w:pPr>
        <w:pStyle w:val="PargrafodaLista"/>
        <w:numPr>
          <w:ilvl w:val="0"/>
          <w:numId w:val="15"/>
        </w:numPr>
      </w:pPr>
      <w:r>
        <w:t>A solução da célula é composta pela barrilha ultra purificada</w:t>
      </w:r>
    </w:p>
    <w:p w14:paraId="5884A741" w14:textId="77777777" w:rsidR="005715B8" w:rsidRDefault="005715B8" w:rsidP="005715B8">
      <w:pPr>
        <w:pStyle w:val="PargrafodaLista"/>
      </w:pPr>
    </w:p>
    <w:p w14:paraId="7F32BCDF" w14:textId="1CC6CFEF" w:rsidR="005715B8" w:rsidRPr="005715B8" w:rsidRDefault="005715B8" w:rsidP="005715B8">
      <w:pPr>
        <w:pStyle w:val="PargrafodaLista"/>
        <w:numPr>
          <w:ilvl w:val="0"/>
          <w:numId w:val="15"/>
        </w:numPr>
        <w:rPr>
          <w:color w:val="FF0000"/>
        </w:rPr>
      </w:pPr>
      <w:r w:rsidRPr="005715B8">
        <w:rPr>
          <w:color w:val="FF0000"/>
        </w:rPr>
        <w:t>Nenhuma das anteriores</w:t>
      </w:r>
    </w:p>
    <w:p w14:paraId="1265733C" w14:textId="1223CE02" w:rsidR="005715B8" w:rsidRDefault="005715B8"/>
    <w:p w14:paraId="5FF6F71D" w14:textId="1FC1772E" w:rsidR="009A63C0" w:rsidRDefault="009A63C0" w:rsidP="009A63C0">
      <w:pPr>
        <w:pStyle w:val="PargrafodaLista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omo se produz o hipoclorito de sódio na indústria do cloro e soda?</w:t>
      </w:r>
    </w:p>
    <w:p w14:paraId="02A2CF76" w14:textId="688632F5" w:rsidR="005715B8" w:rsidRDefault="005715B8"/>
    <w:p w14:paraId="2FFB6091" w14:textId="52EF3F77" w:rsidR="009A63C0" w:rsidRDefault="009A63C0" w:rsidP="009A63C0">
      <w:pPr>
        <w:pStyle w:val="PargrafodaLista"/>
        <w:numPr>
          <w:ilvl w:val="0"/>
          <w:numId w:val="16"/>
        </w:numPr>
      </w:pPr>
      <w:r>
        <w:lastRenderedPageBreak/>
        <w:t>Pela eletrólise da salmoura em uma célula de diafragma</w:t>
      </w:r>
    </w:p>
    <w:p w14:paraId="3F628ABA" w14:textId="77777777" w:rsidR="009A63C0" w:rsidRDefault="009A63C0" w:rsidP="009A63C0">
      <w:pPr>
        <w:pStyle w:val="PargrafodaLista"/>
      </w:pPr>
    </w:p>
    <w:p w14:paraId="21D3BC65" w14:textId="5EA61207" w:rsidR="009A63C0" w:rsidRDefault="009A63C0" w:rsidP="009A63C0">
      <w:pPr>
        <w:pStyle w:val="PargrafodaLista"/>
        <w:numPr>
          <w:ilvl w:val="0"/>
          <w:numId w:val="16"/>
        </w:numPr>
      </w:pPr>
      <w:r>
        <w:t>Pela reação do sódio com o ácido hipoclórico</w:t>
      </w:r>
    </w:p>
    <w:p w14:paraId="5A72C055" w14:textId="77777777" w:rsidR="009A63C0" w:rsidRDefault="009A63C0" w:rsidP="009A63C0">
      <w:pPr>
        <w:pStyle w:val="PargrafodaLista"/>
      </w:pPr>
    </w:p>
    <w:p w14:paraId="240E7A33" w14:textId="12FD03F0" w:rsidR="009A63C0" w:rsidRDefault="009A63C0" w:rsidP="009A63C0">
      <w:pPr>
        <w:pStyle w:val="PargrafodaLista"/>
        <w:numPr>
          <w:ilvl w:val="0"/>
          <w:numId w:val="16"/>
        </w:numPr>
      </w:pPr>
      <w:r>
        <w:t>Com uma célula de cátodo de mercúrio</w:t>
      </w:r>
    </w:p>
    <w:p w14:paraId="24535AED" w14:textId="77777777" w:rsidR="009A63C0" w:rsidRDefault="009A63C0" w:rsidP="009A63C0">
      <w:pPr>
        <w:pStyle w:val="PargrafodaLista"/>
      </w:pPr>
    </w:p>
    <w:p w14:paraId="0F8CB6F4" w14:textId="4B2BB31F" w:rsidR="009A63C0" w:rsidRPr="009A63C0" w:rsidRDefault="009A63C0" w:rsidP="009A63C0">
      <w:pPr>
        <w:pStyle w:val="PargrafodaLista"/>
        <w:numPr>
          <w:ilvl w:val="0"/>
          <w:numId w:val="16"/>
        </w:numPr>
        <w:rPr>
          <w:color w:val="FF0000"/>
        </w:rPr>
      </w:pPr>
      <w:r w:rsidRPr="009A63C0">
        <w:rPr>
          <w:color w:val="FF0000"/>
        </w:rPr>
        <w:t>Pela reação do hidróxido de sódio com o cloro</w:t>
      </w:r>
    </w:p>
    <w:p w14:paraId="5D6094C4" w14:textId="77777777" w:rsidR="009A63C0" w:rsidRDefault="009A63C0" w:rsidP="009A63C0">
      <w:pPr>
        <w:pStyle w:val="PargrafodaLista"/>
      </w:pPr>
    </w:p>
    <w:p w14:paraId="66837D08" w14:textId="045DAF4C" w:rsidR="009A63C0" w:rsidRPr="009A63C0" w:rsidRDefault="009A63C0" w:rsidP="009A63C0">
      <w:pPr>
        <w:pStyle w:val="PargrafodaLista"/>
        <w:numPr>
          <w:ilvl w:val="0"/>
          <w:numId w:val="16"/>
        </w:numPr>
        <w:rPr>
          <w:bCs/>
        </w:rPr>
      </w:pPr>
      <w:r w:rsidRPr="009A63C0">
        <w:rPr>
          <w:bCs/>
        </w:rPr>
        <w:t>N</w:t>
      </w:r>
      <w:r>
        <w:rPr>
          <w:bCs/>
        </w:rPr>
        <w:t>enhuma das anteriores</w:t>
      </w:r>
    </w:p>
    <w:p w14:paraId="7F5DD7FD" w14:textId="191AB0AE" w:rsidR="009A63C0" w:rsidRDefault="009A63C0"/>
    <w:p w14:paraId="02F14FE1" w14:textId="7BC626AB" w:rsidR="009A63C0" w:rsidRDefault="009A63C0" w:rsidP="009A63C0">
      <w:pPr>
        <w:pStyle w:val="PargrafodaLista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Joseph </w:t>
      </w:r>
      <w:proofErr w:type="spellStart"/>
      <w:r>
        <w:rPr>
          <w:b/>
          <w:bCs/>
        </w:rPr>
        <w:t>Priestley</w:t>
      </w:r>
      <w:proofErr w:type="spellEnd"/>
      <w:r>
        <w:rPr>
          <w:b/>
          <w:bCs/>
        </w:rPr>
        <w:t xml:space="preserve"> preparou o gás amônia reagindo o sal amoníaco com cal virgem e recolhendo o gás formado sobre mercúrio. Por que tem que ser sobre mercúrio?</w:t>
      </w:r>
    </w:p>
    <w:p w14:paraId="7BC67331" w14:textId="146B936A" w:rsidR="009A63C0" w:rsidRDefault="009A63C0" w:rsidP="009A63C0">
      <w:pPr>
        <w:rPr>
          <w:b/>
          <w:bCs/>
        </w:rPr>
      </w:pPr>
    </w:p>
    <w:p w14:paraId="63A07035" w14:textId="06290D82" w:rsidR="009A63C0" w:rsidRDefault="009A63C0" w:rsidP="009A63C0">
      <w:pPr>
        <w:pStyle w:val="PargrafodaLista"/>
        <w:numPr>
          <w:ilvl w:val="0"/>
          <w:numId w:val="17"/>
        </w:numPr>
      </w:pPr>
      <w:r>
        <w:t>P</w:t>
      </w:r>
      <w:r>
        <w:t>orque o gás é mais denso que a água e não é recolhido sobre água.</w:t>
      </w:r>
    </w:p>
    <w:p w14:paraId="1799E669" w14:textId="77777777" w:rsidR="009A63C0" w:rsidRDefault="009A63C0" w:rsidP="009A63C0">
      <w:pPr>
        <w:pStyle w:val="PargrafodaLista"/>
      </w:pPr>
    </w:p>
    <w:p w14:paraId="4B587DC8" w14:textId="644EBEDC" w:rsidR="009A63C0" w:rsidRDefault="009A63C0" w:rsidP="009A63C0">
      <w:pPr>
        <w:pStyle w:val="PargrafodaLista"/>
        <w:numPr>
          <w:ilvl w:val="0"/>
          <w:numId w:val="17"/>
        </w:numPr>
      </w:pPr>
      <w:r>
        <w:t>Porque ele é formado na reação entre o cloreto de amônia e o hidróxido de cálcio</w:t>
      </w:r>
    </w:p>
    <w:p w14:paraId="71F33736" w14:textId="77777777" w:rsidR="009A63C0" w:rsidRDefault="009A63C0" w:rsidP="009A63C0">
      <w:pPr>
        <w:pStyle w:val="PargrafodaLista"/>
      </w:pPr>
    </w:p>
    <w:p w14:paraId="3BFCF296" w14:textId="7C07C892" w:rsidR="009A63C0" w:rsidRPr="009A63C0" w:rsidRDefault="009A63C0" w:rsidP="009A63C0">
      <w:pPr>
        <w:pStyle w:val="PargrafodaLista"/>
        <w:numPr>
          <w:ilvl w:val="0"/>
          <w:numId w:val="17"/>
        </w:numPr>
        <w:rPr>
          <w:color w:val="FF0000"/>
        </w:rPr>
      </w:pPr>
      <w:r w:rsidRPr="009A63C0">
        <w:rPr>
          <w:color w:val="FF0000"/>
        </w:rPr>
        <w:t>Porque amônia se dissolve na água e não forma gás</w:t>
      </w:r>
    </w:p>
    <w:p w14:paraId="7E58F0EB" w14:textId="77777777" w:rsidR="009A63C0" w:rsidRDefault="009A63C0" w:rsidP="009A63C0">
      <w:pPr>
        <w:pStyle w:val="PargrafodaLista"/>
      </w:pPr>
    </w:p>
    <w:p w14:paraId="51A692C2" w14:textId="4F579586" w:rsidR="009A63C0" w:rsidRDefault="009A63C0" w:rsidP="009A63C0">
      <w:pPr>
        <w:pStyle w:val="PargrafodaLista"/>
        <w:numPr>
          <w:ilvl w:val="0"/>
          <w:numId w:val="17"/>
        </w:numPr>
      </w:pPr>
      <w:r>
        <w:t>Porque o mercúrio é mais denso que a água</w:t>
      </w:r>
    </w:p>
    <w:p w14:paraId="7AA5E22C" w14:textId="77777777" w:rsidR="009A63C0" w:rsidRDefault="009A63C0" w:rsidP="009A63C0">
      <w:pPr>
        <w:pStyle w:val="PargrafodaLista"/>
      </w:pPr>
    </w:p>
    <w:p w14:paraId="6E101942" w14:textId="761C206C" w:rsidR="009A63C0" w:rsidRDefault="009A63C0" w:rsidP="009A63C0">
      <w:pPr>
        <w:pStyle w:val="PargrafodaLista"/>
        <w:numPr>
          <w:ilvl w:val="0"/>
          <w:numId w:val="17"/>
        </w:numPr>
      </w:pPr>
      <w:r>
        <w:t>Nenhuma das anteriores</w:t>
      </w:r>
    </w:p>
    <w:p w14:paraId="2FF8D449" w14:textId="77777777" w:rsidR="009A63C0" w:rsidRDefault="009A63C0"/>
    <w:p w14:paraId="25896F82" w14:textId="14D44902" w:rsidR="00F72206" w:rsidRDefault="00F72206" w:rsidP="00F72206">
      <w:pPr>
        <w:pStyle w:val="PargrafodaLista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Em que indústria se utiliza o gasógeno</w:t>
      </w:r>
      <w:r>
        <w:rPr>
          <w:b/>
          <w:bCs/>
        </w:rPr>
        <w:t>?</w:t>
      </w:r>
    </w:p>
    <w:p w14:paraId="2F018D39" w14:textId="77777777" w:rsidR="00F72206" w:rsidRPr="00F72206" w:rsidRDefault="00F72206" w:rsidP="00F72206">
      <w:pPr>
        <w:ind w:left="360"/>
        <w:rPr>
          <w:b/>
          <w:bCs/>
        </w:rPr>
      </w:pPr>
    </w:p>
    <w:p w14:paraId="12917060" w14:textId="3D00B7BC" w:rsidR="00F72206" w:rsidRDefault="00F72206" w:rsidP="00F72206">
      <w:pPr>
        <w:pStyle w:val="PargrafodaLista"/>
        <w:numPr>
          <w:ilvl w:val="0"/>
          <w:numId w:val="18"/>
        </w:numPr>
      </w:pPr>
      <w:r>
        <w:t>Na indústria do ácido sulfúrico</w:t>
      </w:r>
      <w:r>
        <w:t>.</w:t>
      </w:r>
    </w:p>
    <w:p w14:paraId="5F957991" w14:textId="77777777" w:rsidR="00F72206" w:rsidRDefault="00F72206" w:rsidP="00F72206">
      <w:pPr>
        <w:pStyle w:val="PargrafodaLista"/>
      </w:pPr>
    </w:p>
    <w:p w14:paraId="638694A0" w14:textId="4894AB5F" w:rsidR="00F72206" w:rsidRDefault="00F72206" w:rsidP="00F72206">
      <w:pPr>
        <w:pStyle w:val="PargrafodaLista"/>
        <w:numPr>
          <w:ilvl w:val="0"/>
          <w:numId w:val="18"/>
        </w:numPr>
      </w:pPr>
      <w:r>
        <w:t xml:space="preserve">Na indústria de </w:t>
      </w:r>
      <w:proofErr w:type="spellStart"/>
      <w:proofErr w:type="gramStart"/>
      <w:r>
        <w:t>cloro-soda</w:t>
      </w:r>
      <w:proofErr w:type="spellEnd"/>
      <w:proofErr w:type="gramEnd"/>
    </w:p>
    <w:p w14:paraId="328FE218" w14:textId="77777777" w:rsidR="00F72206" w:rsidRDefault="00F72206" w:rsidP="00F72206">
      <w:pPr>
        <w:pStyle w:val="PargrafodaLista"/>
      </w:pPr>
    </w:p>
    <w:p w14:paraId="3A9CF5D6" w14:textId="2D8419BE" w:rsidR="00F72206" w:rsidRDefault="00F72206" w:rsidP="00F72206">
      <w:pPr>
        <w:pStyle w:val="PargrafodaLista"/>
        <w:numPr>
          <w:ilvl w:val="0"/>
          <w:numId w:val="18"/>
        </w:numPr>
      </w:pPr>
      <w:r>
        <w:t>Na indústria dos gases industriais</w:t>
      </w:r>
    </w:p>
    <w:p w14:paraId="045E6869" w14:textId="77777777" w:rsidR="00F72206" w:rsidRDefault="00F72206" w:rsidP="00F72206">
      <w:pPr>
        <w:pStyle w:val="PargrafodaLista"/>
      </w:pPr>
    </w:p>
    <w:p w14:paraId="3FDC6012" w14:textId="4BF28C12" w:rsidR="00F72206" w:rsidRDefault="00F72206" w:rsidP="00F72206">
      <w:pPr>
        <w:pStyle w:val="PargrafodaLista"/>
        <w:numPr>
          <w:ilvl w:val="0"/>
          <w:numId w:val="18"/>
        </w:numPr>
      </w:pPr>
      <w:r>
        <w:t>Na indústria do ácido clorídrico</w:t>
      </w:r>
    </w:p>
    <w:p w14:paraId="684EE0A3" w14:textId="77777777" w:rsidR="00F72206" w:rsidRDefault="00F72206" w:rsidP="00F72206">
      <w:pPr>
        <w:pStyle w:val="PargrafodaLista"/>
      </w:pPr>
    </w:p>
    <w:p w14:paraId="32F47C3C" w14:textId="6224872D" w:rsidR="00F72206" w:rsidRPr="00F72206" w:rsidRDefault="00F72206" w:rsidP="00F72206">
      <w:pPr>
        <w:pStyle w:val="PargrafodaLista"/>
        <w:numPr>
          <w:ilvl w:val="0"/>
          <w:numId w:val="18"/>
        </w:numPr>
        <w:rPr>
          <w:color w:val="FF0000"/>
        </w:rPr>
      </w:pPr>
      <w:r w:rsidRPr="00F72206">
        <w:rPr>
          <w:color w:val="FF0000"/>
        </w:rPr>
        <w:t>Nenhuma das anteriores</w:t>
      </w:r>
    </w:p>
    <w:p w14:paraId="1580FD2A" w14:textId="107CF6CC" w:rsidR="00F72206" w:rsidRDefault="00F72206"/>
    <w:p w14:paraId="5036AC73" w14:textId="5CA64CBE" w:rsidR="00F72206" w:rsidRDefault="00F72206" w:rsidP="00F72206">
      <w:pPr>
        <w:pStyle w:val="PargrafodaLista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 </w:t>
      </w:r>
      <w:r w:rsidR="000E7A91">
        <w:rPr>
          <w:b/>
          <w:bCs/>
        </w:rPr>
        <w:t>Como se chamam os vidros produzidos na ilha de Murano, Itália</w:t>
      </w:r>
      <w:r>
        <w:rPr>
          <w:b/>
          <w:bCs/>
        </w:rPr>
        <w:t>?</w:t>
      </w:r>
    </w:p>
    <w:p w14:paraId="2514AEFA" w14:textId="5834D5FA" w:rsidR="00F72206" w:rsidRDefault="00F72206"/>
    <w:p w14:paraId="22D2A904" w14:textId="3285E7B7" w:rsidR="000E7A91" w:rsidRPr="000E7A91" w:rsidRDefault="000E7A91" w:rsidP="000E7A91">
      <w:pPr>
        <w:pStyle w:val="PargrafodaLista"/>
        <w:numPr>
          <w:ilvl w:val="0"/>
          <w:numId w:val="19"/>
        </w:numPr>
        <w:rPr>
          <w:color w:val="FF0000"/>
        </w:rPr>
      </w:pPr>
      <w:r w:rsidRPr="000E7A91">
        <w:rPr>
          <w:color w:val="FF0000"/>
        </w:rPr>
        <w:t>Cristais</w:t>
      </w:r>
    </w:p>
    <w:p w14:paraId="56172B40" w14:textId="77777777" w:rsidR="000E7A91" w:rsidRDefault="000E7A91" w:rsidP="000E7A91">
      <w:pPr>
        <w:pStyle w:val="PargrafodaLista"/>
      </w:pPr>
    </w:p>
    <w:p w14:paraId="224B0184" w14:textId="7232ACBD" w:rsidR="000E7A91" w:rsidRDefault="000E7A91" w:rsidP="000E7A91">
      <w:pPr>
        <w:pStyle w:val="PargrafodaLista"/>
        <w:numPr>
          <w:ilvl w:val="0"/>
          <w:numId w:val="19"/>
        </w:numPr>
      </w:pPr>
      <w:proofErr w:type="spellStart"/>
      <w:r>
        <w:t>Pyrex</w:t>
      </w:r>
      <w:proofErr w:type="spellEnd"/>
    </w:p>
    <w:p w14:paraId="025B4373" w14:textId="77777777" w:rsidR="000E7A91" w:rsidRDefault="000E7A91" w:rsidP="000E7A91">
      <w:pPr>
        <w:pStyle w:val="PargrafodaLista"/>
      </w:pPr>
    </w:p>
    <w:p w14:paraId="1D19D05D" w14:textId="2649E7F4" w:rsidR="000E7A91" w:rsidRDefault="000E7A91" w:rsidP="000E7A91">
      <w:pPr>
        <w:pStyle w:val="PargrafodaLista"/>
        <w:numPr>
          <w:ilvl w:val="0"/>
          <w:numId w:val="19"/>
        </w:numPr>
      </w:pPr>
      <w:r>
        <w:lastRenderedPageBreak/>
        <w:t>Sódio-cálcico</w:t>
      </w:r>
    </w:p>
    <w:p w14:paraId="46105304" w14:textId="77777777" w:rsidR="000E7A91" w:rsidRDefault="000E7A91" w:rsidP="000E7A91">
      <w:pPr>
        <w:pStyle w:val="PargrafodaLista"/>
      </w:pPr>
    </w:p>
    <w:p w14:paraId="7C5438B4" w14:textId="6065EC80" w:rsidR="000E7A91" w:rsidRDefault="000E7A91" w:rsidP="000E7A91">
      <w:pPr>
        <w:pStyle w:val="PargrafodaLista"/>
        <w:numPr>
          <w:ilvl w:val="0"/>
          <w:numId w:val="19"/>
        </w:numPr>
      </w:pPr>
      <w:r>
        <w:t>Temperado</w:t>
      </w:r>
    </w:p>
    <w:p w14:paraId="3A93AAC0" w14:textId="77777777" w:rsidR="000E7A91" w:rsidRDefault="000E7A91" w:rsidP="000E7A91">
      <w:pPr>
        <w:pStyle w:val="PargrafodaLista"/>
      </w:pPr>
    </w:p>
    <w:p w14:paraId="5320A824" w14:textId="3E9337F5" w:rsidR="000E7A91" w:rsidRDefault="000E7A91" w:rsidP="00F860BD">
      <w:pPr>
        <w:pStyle w:val="PargrafodaLista"/>
        <w:numPr>
          <w:ilvl w:val="0"/>
          <w:numId w:val="19"/>
        </w:numPr>
      </w:pPr>
      <w:r>
        <w:t>Nenhuma das anteriores</w:t>
      </w:r>
    </w:p>
    <w:p w14:paraId="7E01B6E7" w14:textId="1C3D98A7" w:rsidR="000E7A91" w:rsidRDefault="000E7A91"/>
    <w:p w14:paraId="23D9AEDC" w14:textId="716ECB05" w:rsidR="000E7A91" w:rsidRDefault="00F860BD" w:rsidP="000E7A91">
      <w:pPr>
        <w:pStyle w:val="PargrafodaLista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O que </w:t>
      </w:r>
      <w:proofErr w:type="spellStart"/>
      <w:r>
        <w:rPr>
          <w:b/>
          <w:bCs/>
        </w:rPr>
        <w:t>Aliste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ilkinghton</w:t>
      </w:r>
      <w:proofErr w:type="spellEnd"/>
      <w:r>
        <w:rPr>
          <w:b/>
          <w:bCs/>
        </w:rPr>
        <w:t xml:space="preserve"> inventou</w:t>
      </w:r>
      <w:r w:rsidR="000E7A91">
        <w:rPr>
          <w:b/>
          <w:bCs/>
        </w:rPr>
        <w:t>?</w:t>
      </w:r>
    </w:p>
    <w:p w14:paraId="3DB1D4A8" w14:textId="207D8CD8" w:rsidR="00F860BD" w:rsidRDefault="00F860BD" w:rsidP="00F860BD">
      <w:pPr>
        <w:ind w:left="360"/>
        <w:rPr>
          <w:b/>
          <w:bCs/>
        </w:rPr>
      </w:pPr>
    </w:p>
    <w:p w14:paraId="590CE4A2" w14:textId="56627ED3" w:rsidR="00F860BD" w:rsidRDefault="00F860BD" w:rsidP="00F860BD">
      <w:pPr>
        <w:pStyle w:val="PargrafodaLista"/>
        <w:numPr>
          <w:ilvl w:val="0"/>
          <w:numId w:val="20"/>
        </w:numPr>
      </w:pPr>
      <w:r>
        <w:t xml:space="preserve"> O vidro laminado</w:t>
      </w:r>
    </w:p>
    <w:p w14:paraId="1BA84F94" w14:textId="77777777" w:rsidR="00F860BD" w:rsidRDefault="00F860BD" w:rsidP="00F860BD">
      <w:pPr>
        <w:pStyle w:val="PargrafodaLista"/>
      </w:pPr>
    </w:p>
    <w:p w14:paraId="38169BC4" w14:textId="00B4E5FA" w:rsidR="00F860BD" w:rsidRPr="00F860BD" w:rsidRDefault="00F860BD" w:rsidP="00F860BD">
      <w:pPr>
        <w:pStyle w:val="PargrafodaLista"/>
        <w:numPr>
          <w:ilvl w:val="0"/>
          <w:numId w:val="20"/>
        </w:numPr>
        <w:rPr>
          <w:color w:val="FF0000"/>
        </w:rPr>
      </w:pPr>
      <w:r w:rsidRPr="00F860BD">
        <w:rPr>
          <w:color w:val="FF0000"/>
        </w:rPr>
        <w:t>O processo de floating</w:t>
      </w:r>
    </w:p>
    <w:p w14:paraId="64BD433F" w14:textId="77777777" w:rsidR="00F860BD" w:rsidRDefault="00F860BD" w:rsidP="00F860BD">
      <w:pPr>
        <w:pStyle w:val="PargrafodaLista"/>
      </w:pPr>
    </w:p>
    <w:p w14:paraId="36E75BE5" w14:textId="076C01D2" w:rsidR="00F860BD" w:rsidRDefault="00F860BD" w:rsidP="00F860BD">
      <w:pPr>
        <w:pStyle w:val="PargrafodaLista"/>
        <w:numPr>
          <w:ilvl w:val="0"/>
          <w:numId w:val="20"/>
        </w:numPr>
      </w:pPr>
      <w:bookmarkStart w:id="0" w:name="_Hlk121238339"/>
      <w:r>
        <w:t>O vidro cristal</w:t>
      </w:r>
    </w:p>
    <w:bookmarkEnd w:id="0"/>
    <w:p w14:paraId="55B1D4F0" w14:textId="77777777" w:rsidR="00F860BD" w:rsidRDefault="00F860BD" w:rsidP="00F860BD">
      <w:pPr>
        <w:pStyle w:val="PargrafodaLista"/>
      </w:pPr>
    </w:p>
    <w:p w14:paraId="558E7881" w14:textId="0BBD65FF" w:rsidR="00F860BD" w:rsidRDefault="00F860BD" w:rsidP="00F860BD">
      <w:pPr>
        <w:pStyle w:val="PargrafodaLista"/>
        <w:numPr>
          <w:ilvl w:val="0"/>
          <w:numId w:val="20"/>
        </w:numPr>
      </w:pPr>
      <w:r>
        <w:t>O processo de sopro</w:t>
      </w:r>
    </w:p>
    <w:p w14:paraId="70160A47" w14:textId="77777777" w:rsidR="00F860BD" w:rsidRDefault="00F860BD" w:rsidP="00F860BD">
      <w:pPr>
        <w:pStyle w:val="PargrafodaLista"/>
      </w:pPr>
    </w:p>
    <w:p w14:paraId="7BFE9138" w14:textId="3F712A01" w:rsidR="00F860BD" w:rsidRDefault="00F860BD" w:rsidP="00F860BD">
      <w:pPr>
        <w:pStyle w:val="PargrafodaLista"/>
        <w:numPr>
          <w:ilvl w:val="0"/>
          <w:numId w:val="20"/>
        </w:numPr>
      </w:pPr>
      <w:r>
        <w:t>Nenhuma das anteriores</w:t>
      </w:r>
    </w:p>
    <w:p w14:paraId="0B90F18B" w14:textId="77777777" w:rsidR="00F860BD" w:rsidRPr="00F860BD" w:rsidRDefault="00F860BD" w:rsidP="00F860BD">
      <w:pPr>
        <w:ind w:left="360"/>
        <w:rPr>
          <w:b/>
          <w:bCs/>
        </w:rPr>
      </w:pPr>
    </w:p>
    <w:p w14:paraId="4AB930F1" w14:textId="1BDC65E0" w:rsidR="00F860BD" w:rsidRDefault="00F860BD" w:rsidP="00F860BD">
      <w:pPr>
        <w:pStyle w:val="PargrafodaLista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omo agem os fundentes na fabricação do vidro?</w:t>
      </w:r>
    </w:p>
    <w:p w14:paraId="713CFE8A" w14:textId="5EB57F2E" w:rsidR="00F860BD" w:rsidRDefault="00F860BD" w:rsidP="00F860BD">
      <w:pPr>
        <w:ind w:left="360"/>
        <w:rPr>
          <w:b/>
          <w:bCs/>
        </w:rPr>
      </w:pPr>
    </w:p>
    <w:p w14:paraId="7E71D11D" w14:textId="69BAEE80" w:rsidR="00F860BD" w:rsidRDefault="00F860BD" w:rsidP="00F860BD">
      <w:pPr>
        <w:pStyle w:val="PargrafodaLista"/>
        <w:numPr>
          <w:ilvl w:val="0"/>
          <w:numId w:val="21"/>
        </w:numPr>
      </w:pPr>
      <w:r>
        <w:t xml:space="preserve"> Tornam os vidros mais resistentes, fazendo sua estrutura cristalina mais organizada</w:t>
      </w:r>
    </w:p>
    <w:p w14:paraId="435C8921" w14:textId="77777777" w:rsidR="00F860BD" w:rsidRDefault="00F860BD" w:rsidP="00F860BD">
      <w:pPr>
        <w:pStyle w:val="PargrafodaLista"/>
      </w:pPr>
    </w:p>
    <w:p w14:paraId="486BC6EB" w14:textId="1435D3C3" w:rsidR="00F860BD" w:rsidRDefault="00F860BD" w:rsidP="00F860BD">
      <w:pPr>
        <w:pStyle w:val="PargrafodaLista"/>
        <w:numPr>
          <w:ilvl w:val="0"/>
          <w:numId w:val="21"/>
        </w:numPr>
      </w:pPr>
      <w:r>
        <w:t xml:space="preserve"> Aumentam a viscosidade do vidro líquido, fazendo com que sua temperatura de fusão aumente</w:t>
      </w:r>
    </w:p>
    <w:p w14:paraId="3D847825" w14:textId="77777777" w:rsidR="00F860BD" w:rsidRDefault="00F860BD" w:rsidP="00F860BD">
      <w:pPr>
        <w:pStyle w:val="PargrafodaLista"/>
      </w:pPr>
    </w:p>
    <w:p w14:paraId="7009A825" w14:textId="0350458E" w:rsidR="00F860BD" w:rsidRDefault="00F860BD" w:rsidP="00F860BD">
      <w:pPr>
        <w:pStyle w:val="PargrafodaLista"/>
        <w:numPr>
          <w:ilvl w:val="0"/>
          <w:numId w:val="21"/>
        </w:numPr>
      </w:pPr>
      <w:r>
        <w:t>Tornam o vidro mais transparente e mais resistente</w:t>
      </w:r>
    </w:p>
    <w:p w14:paraId="57842BCD" w14:textId="77777777" w:rsidR="00F860BD" w:rsidRDefault="00F860BD" w:rsidP="00F860BD">
      <w:pPr>
        <w:pStyle w:val="PargrafodaLista"/>
      </w:pPr>
    </w:p>
    <w:p w14:paraId="3988FDFA" w14:textId="1B3AEAF6" w:rsidR="00F860BD" w:rsidRPr="00F860BD" w:rsidRDefault="00F860BD" w:rsidP="00F860BD">
      <w:pPr>
        <w:pStyle w:val="PargrafodaLista"/>
        <w:numPr>
          <w:ilvl w:val="0"/>
          <w:numId w:val="21"/>
        </w:numPr>
        <w:rPr>
          <w:color w:val="FF0000"/>
        </w:rPr>
      </w:pPr>
      <w:r w:rsidRPr="00F860BD">
        <w:rPr>
          <w:color w:val="FF0000"/>
        </w:rPr>
        <w:t>Diminuem a temperatura de fusão da sílica, ligando-se aos átomos de oxigênio da estrutura cristalina do óxido de silício</w:t>
      </w:r>
    </w:p>
    <w:p w14:paraId="4DC8D7AF" w14:textId="77777777" w:rsidR="00F860BD" w:rsidRDefault="00F860BD" w:rsidP="00F860BD">
      <w:pPr>
        <w:pStyle w:val="PargrafodaLista"/>
      </w:pPr>
    </w:p>
    <w:p w14:paraId="3E549444" w14:textId="397F5CE3" w:rsidR="00F860BD" w:rsidRDefault="00F860BD" w:rsidP="00F860BD">
      <w:pPr>
        <w:pStyle w:val="PargrafodaLista"/>
        <w:numPr>
          <w:ilvl w:val="0"/>
          <w:numId w:val="21"/>
        </w:numPr>
      </w:pPr>
      <w:r>
        <w:t xml:space="preserve"> Nenhuma das anteriores</w:t>
      </w:r>
    </w:p>
    <w:p w14:paraId="3F2CA474" w14:textId="77777777" w:rsidR="00F860BD" w:rsidRDefault="00F860BD" w:rsidP="00F860BD">
      <w:pPr>
        <w:pStyle w:val="PargrafodaLista"/>
      </w:pPr>
    </w:p>
    <w:p w14:paraId="661B44D6" w14:textId="11F4D8B7" w:rsidR="00F860BD" w:rsidRDefault="00F860BD" w:rsidP="00F860BD"/>
    <w:p w14:paraId="1B1A87B5" w14:textId="3AB52884" w:rsidR="00F860BD" w:rsidRDefault="00622487" w:rsidP="00F860BD">
      <w:pPr>
        <w:pStyle w:val="PargrafodaLista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 O que acontece no trocador de calor de um retificador de dupla coluna?</w:t>
      </w:r>
    </w:p>
    <w:p w14:paraId="2AB1508F" w14:textId="6F6C5649" w:rsidR="00622487" w:rsidRDefault="00622487" w:rsidP="00622487">
      <w:pPr>
        <w:pStyle w:val="PargrafodaLista"/>
        <w:rPr>
          <w:b/>
          <w:bCs/>
        </w:rPr>
      </w:pPr>
    </w:p>
    <w:p w14:paraId="396E3E3B" w14:textId="3E57E8D4" w:rsidR="00622487" w:rsidRPr="00622487" w:rsidRDefault="00622487" w:rsidP="00622487">
      <w:pPr>
        <w:pStyle w:val="PargrafodaLista"/>
        <w:numPr>
          <w:ilvl w:val="0"/>
          <w:numId w:val="22"/>
        </w:numPr>
        <w:rPr>
          <w:color w:val="FF0000"/>
        </w:rPr>
      </w:pPr>
      <w:r w:rsidRPr="00622487">
        <w:rPr>
          <w:color w:val="FF0000"/>
        </w:rPr>
        <w:t xml:space="preserve"> </w:t>
      </w:r>
      <w:r>
        <w:rPr>
          <w:color w:val="FF0000"/>
        </w:rPr>
        <w:t>O ar é mantido em uma temperatura tal que o oxigênio se liquefaz e o nitrogênio continua na forma gasosa</w:t>
      </w:r>
    </w:p>
    <w:p w14:paraId="7088CDEA" w14:textId="77777777" w:rsidR="00622487" w:rsidRDefault="00622487" w:rsidP="00622487">
      <w:pPr>
        <w:pStyle w:val="PargrafodaLista"/>
      </w:pPr>
    </w:p>
    <w:p w14:paraId="021D824B" w14:textId="5B3FA348" w:rsidR="00622487" w:rsidRDefault="00622487" w:rsidP="00622487">
      <w:pPr>
        <w:pStyle w:val="PargrafodaLista"/>
        <w:numPr>
          <w:ilvl w:val="0"/>
          <w:numId w:val="22"/>
        </w:numPr>
      </w:pPr>
      <w:r>
        <w:t>O ar é mantido numa temperatura tal que o nitrogênio se liquefaz e o oxigênio continua na fase gasosa</w:t>
      </w:r>
    </w:p>
    <w:p w14:paraId="0667AC06" w14:textId="77777777" w:rsidR="00622487" w:rsidRDefault="00622487" w:rsidP="00622487">
      <w:pPr>
        <w:pStyle w:val="PargrafodaLista"/>
      </w:pPr>
    </w:p>
    <w:p w14:paraId="20C02567" w14:textId="0A5981BB" w:rsidR="00622487" w:rsidRDefault="00622487" w:rsidP="00622487">
      <w:pPr>
        <w:pStyle w:val="PargrafodaLista"/>
        <w:numPr>
          <w:ilvl w:val="0"/>
          <w:numId w:val="22"/>
        </w:numPr>
      </w:pPr>
      <w:r>
        <w:t>O ar líquido é purificado do gás carbônico e dos hidrocarbonetos presentes</w:t>
      </w:r>
    </w:p>
    <w:p w14:paraId="77E6CB8E" w14:textId="77777777" w:rsidR="00622487" w:rsidRDefault="00622487" w:rsidP="00622487">
      <w:pPr>
        <w:pStyle w:val="PargrafodaLista"/>
      </w:pPr>
    </w:p>
    <w:p w14:paraId="26D29690" w14:textId="0FAB4C90" w:rsidR="00622487" w:rsidRDefault="00622487" w:rsidP="00622487">
      <w:pPr>
        <w:pStyle w:val="PargrafodaLista"/>
        <w:numPr>
          <w:ilvl w:val="0"/>
          <w:numId w:val="22"/>
        </w:numPr>
      </w:pPr>
      <w:bookmarkStart w:id="1" w:name="_Hlk121239109"/>
      <w:r>
        <w:t>Todas as anteriores</w:t>
      </w:r>
    </w:p>
    <w:bookmarkEnd w:id="1"/>
    <w:p w14:paraId="34B9238C" w14:textId="77777777" w:rsidR="00622487" w:rsidRDefault="00622487" w:rsidP="00622487">
      <w:pPr>
        <w:pStyle w:val="PargrafodaLista"/>
      </w:pPr>
    </w:p>
    <w:p w14:paraId="3686DBAB" w14:textId="472084E9" w:rsidR="00622487" w:rsidRDefault="00622487" w:rsidP="00622487">
      <w:pPr>
        <w:pStyle w:val="PargrafodaLista"/>
        <w:numPr>
          <w:ilvl w:val="0"/>
          <w:numId w:val="22"/>
        </w:numPr>
      </w:pPr>
      <w:r>
        <w:t>Nenhuma das anteriores</w:t>
      </w:r>
    </w:p>
    <w:p w14:paraId="2A3734A5" w14:textId="77777777" w:rsidR="00622487" w:rsidRDefault="00622487" w:rsidP="00622487">
      <w:pPr>
        <w:pStyle w:val="PargrafodaLista"/>
        <w:rPr>
          <w:b/>
          <w:bCs/>
        </w:rPr>
      </w:pPr>
    </w:p>
    <w:p w14:paraId="792A9901" w14:textId="77777777" w:rsidR="00F860BD" w:rsidRDefault="00F860BD" w:rsidP="00F860BD"/>
    <w:p w14:paraId="6A422B0F" w14:textId="76A0676E" w:rsidR="00622487" w:rsidRDefault="00622487" w:rsidP="00622487">
      <w:pPr>
        <w:pStyle w:val="PargrafodaLista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 No método da síntese orgânica, o HCl é preparado pela:</w:t>
      </w:r>
    </w:p>
    <w:p w14:paraId="73DCF361" w14:textId="77777777" w:rsidR="00F860BD" w:rsidRPr="00F860BD" w:rsidRDefault="00F860BD" w:rsidP="00F860BD">
      <w:pPr>
        <w:ind w:left="360"/>
        <w:rPr>
          <w:b/>
          <w:bCs/>
        </w:rPr>
      </w:pPr>
    </w:p>
    <w:p w14:paraId="3E63A59F" w14:textId="3BE89387" w:rsidR="00622487" w:rsidRDefault="00622487" w:rsidP="00622487">
      <w:pPr>
        <w:pStyle w:val="PargrafodaLista"/>
        <w:numPr>
          <w:ilvl w:val="0"/>
          <w:numId w:val="23"/>
        </w:numPr>
      </w:pPr>
      <w:r>
        <w:t xml:space="preserve"> Reação direta do hidrogênio com o cloro vindo da indústria de </w:t>
      </w:r>
      <w:proofErr w:type="spellStart"/>
      <w:proofErr w:type="gramStart"/>
      <w:r>
        <w:t>cloro-soda</w:t>
      </w:r>
      <w:proofErr w:type="spellEnd"/>
      <w:proofErr w:type="gramEnd"/>
    </w:p>
    <w:p w14:paraId="647083F9" w14:textId="77777777" w:rsidR="00622487" w:rsidRDefault="00622487" w:rsidP="00622487">
      <w:pPr>
        <w:pStyle w:val="PargrafodaLista"/>
      </w:pPr>
    </w:p>
    <w:p w14:paraId="6D7EFE24" w14:textId="17F10119" w:rsidR="00622487" w:rsidRPr="00622487" w:rsidRDefault="00622487" w:rsidP="00622487">
      <w:pPr>
        <w:pStyle w:val="PargrafodaLista"/>
        <w:numPr>
          <w:ilvl w:val="0"/>
          <w:numId w:val="23"/>
        </w:numPr>
        <w:rPr>
          <w:color w:val="FF0000"/>
        </w:rPr>
      </w:pPr>
      <w:r w:rsidRPr="00622487">
        <w:rPr>
          <w:color w:val="FF0000"/>
        </w:rPr>
        <w:t>Pela cloração de hidrocarbonetos alifáticos ou aromáticos</w:t>
      </w:r>
    </w:p>
    <w:p w14:paraId="5BAD9F39" w14:textId="77777777" w:rsidR="00622487" w:rsidRDefault="00622487" w:rsidP="00622487">
      <w:pPr>
        <w:pStyle w:val="PargrafodaLista"/>
      </w:pPr>
    </w:p>
    <w:p w14:paraId="13C3DACD" w14:textId="76D8C492" w:rsidR="00622487" w:rsidRDefault="00622487" w:rsidP="00622487">
      <w:pPr>
        <w:pStyle w:val="PargrafodaLista"/>
        <w:numPr>
          <w:ilvl w:val="0"/>
          <w:numId w:val="23"/>
        </w:numPr>
      </w:pPr>
      <w:r>
        <w:t>Pela oxidação direta do hidrogênio em uma atmosfera de cloro</w:t>
      </w:r>
    </w:p>
    <w:p w14:paraId="37EE4A34" w14:textId="77777777" w:rsidR="00622487" w:rsidRDefault="00622487" w:rsidP="00622487">
      <w:pPr>
        <w:pStyle w:val="PargrafodaLista"/>
      </w:pPr>
    </w:p>
    <w:p w14:paraId="74FA0DBF" w14:textId="6FAA1047" w:rsidR="00622487" w:rsidRDefault="00622487" w:rsidP="00622487">
      <w:pPr>
        <w:pStyle w:val="PargrafodaLista"/>
        <w:numPr>
          <w:ilvl w:val="0"/>
          <w:numId w:val="23"/>
        </w:numPr>
      </w:pPr>
      <w:r>
        <w:t>Pela reação de Hargreaves</w:t>
      </w:r>
      <w:r w:rsidR="00D44790">
        <w:t>]</w:t>
      </w:r>
    </w:p>
    <w:p w14:paraId="1D3B2771" w14:textId="77777777" w:rsidR="00D44790" w:rsidRDefault="00D44790" w:rsidP="00D44790">
      <w:pPr>
        <w:pStyle w:val="PargrafodaLista"/>
      </w:pPr>
    </w:p>
    <w:p w14:paraId="6A3F660E" w14:textId="016F44D0" w:rsidR="00D44790" w:rsidRDefault="00D44790" w:rsidP="00622487">
      <w:pPr>
        <w:pStyle w:val="PargrafodaLista"/>
        <w:numPr>
          <w:ilvl w:val="0"/>
          <w:numId w:val="23"/>
        </w:numPr>
      </w:pPr>
      <w:r>
        <w:t>Nenhuma das anteriores</w:t>
      </w:r>
    </w:p>
    <w:p w14:paraId="021612BE" w14:textId="77777777" w:rsidR="000E7A91" w:rsidRDefault="000E7A91" w:rsidP="00F860BD"/>
    <w:sectPr w:rsidR="000E7A9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F7422"/>
    <w:multiLevelType w:val="hybridMultilevel"/>
    <w:tmpl w:val="9EA0CD00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FE10DA"/>
    <w:multiLevelType w:val="hybridMultilevel"/>
    <w:tmpl w:val="9EA0CD00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9B1EC3"/>
    <w:multiLevelType w:val="hybridMultilevel"/>
    <w:tmpl w:val="9EA0CD00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AA68A3"/>
    <w:multiLevelType w:val="hybridMultilevel"/>
    <w:tmpl w:val="9EA0CD00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8C0F89"/>
    <w:multiLevelType w:val="hybridMultilevel"/>
    <w:tmpl w:val="9EA0CD00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F85FAD"/>
    <w:multiLevelType w:val="hybridMultilevel"/>
    <w:tmpl w:val="9EA0CD00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F90107"/>
    <w:multiLevelType w:val="hybridMultilevel"/>
    <w:tmpl w:val="9EA0CD00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582F61"/>
    <w:multiLevelType w:val="hybridMultilevel"/>
    <w:tmpl w:val="9EA0CD00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8713F7"/>
    <w:multiLevelType w:val="hybridMultilevel"/>
    <w:tmpl w:val="C4E6564C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230605"/>
    <w:multiLevelType w:val="hybridMultilevel"/>
    <w:tmpl w:val="9EA0CD00"/>
    <w:lvl w:ilvl="0" w:tplc="3E0A8AD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24639D"/>
    <w:multiLevelType w:val="hybridMultilevel"/>
    <w:tmpl w:val="07F6E2F8"/>
    <w:lvl w:ilvl="0" w:tplc="4286815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5D0C70"/>
    <w:multiLevelType w:val="hybridMultilevel"/>
    <w:tmpl w:val="9EA0CD00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2F579B"/>
    <w:multiLevelType w:val="hybridMultilevel"/>
    <w:tmpl w:val="9EA0CD00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420BE6"/>
    <w:multiLevelType w:val="hybridMultilevel"/>
    <w:tmpl w:val="9EA0CD00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095439"/>
    <w:multiLevelType w:val="hybridMultilevel"/>
    <w:tmpl w:val="9EA0CD00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C329CF"/>
    <w:multiLevelType w:val="hybridMultilevel"/>
    <w:tmpl w:val="705CFD6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DE0BAD"/>
    <w:multiLevelType w:val="hybridMultilevel"/>
    <w:tmpl w:val="9EA0CD00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782479"/>
    <w:multiLevelType w:val="hybridMultilevel"/>
    <w:tmpl w:val="9EA0CD00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241240"/>
    <w:multiLevelType w:val="hybridMultilevel"/>
    <w:tmpl w:val="9EA0CD00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095618"/>
    <w:multiLevelType w:val="hybridMultilevel"/>
    <w:tmpl w:val="9EA0CD00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FC2DBE"/>
    <w:multiLevelType w:val="hybridMultilevel"/>
    <w:tmpl w:val="9EA0CD00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13562A"/>
    <w:multiLevelType w:val="hybridMultilevel"/>
    <w:tmpl w:val="9EA0CD00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280330"/>
    <w:multiLevelType w:val="hybridMultilevel"/>
    <w:tmpl w:val="9EA0CD00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2271287">
    <w:abstractNumId w:val="15"/>
  </w:num>
  <w:num w:numId="2" w16cid:durableId="1598096284">
    <w:abstractNumId w:val="9"/>
  </w:num>
  <w:num w:numId="3" w16cid:durableId="1661227635">
    <w:abstractNumId w:val="14"/>
  </w:num>
  <w:num w:numId="4" w16cid:durableId="2038505258">
    <w:abstractNumId w:val="17"/>
  </w:num>
  <w:num w:numId="5" w16cid:durableId="354118346">
    <w:abstractNumId w:val="20"/>
  </w:num>
  <w:num w:numId="6" w16cid:durableId="967707861">
    <w:abstractNumId w:val="4"/>
  </w:num>
  <w:num w:numId="7" w16cid:durableId="1542594236">
    <w:abstractNumId w:val="11"/>
  </w:num>
  <w:num w:numId="8" w16cid:durableId="1452701422">
    <w:abstractNumId w:val="7"/>
  </w:num>
  <w:num w:numId="9" w16cid:durableId="581526744">
    <w:abstractNumId w:val="19"/>
  </w:num>
  <w:num w:numId="10" w16cid:durableId="50665053">
    <w:abstractNumId w:val="10"/>
  </w:num>
  <w:num w:numId="11" w16cid:durableId="813640158">
    <w:abstractNumId w:val="8"/>
  </w:num>
  <w:num w:numId="12" w16cid:durableId="1857184378">
    <w:abstractNumId w:val="22"/>
  </w:num>
  <w:num w:numId="13" w16cid:durableId="1327903809">
    <w:abstractNumId w:val="18"/>
  </w:num>
  <w:num w:numId="14" w16cid:durableId="836725241">
    <w:abstractNumId w:val="5"/>
  </w:num>
  <w:num w:numId="15" w16cid:durableId="578752238">
    <w:abstractNumId w:val="16"/>
  </w:num>
  <w:num w:numId="16" w16cid:durableId="1341083805">
    <w:abstractNumId w:val="2"/>
  </w:num>
  <w:num w:numId="17" w16cid:durableId="463037363">
    <w:abstractNumId w:val="1"/>
  </w:num>
  <w:num w:numId="18" w16cid:durableId="153110241">
    <w:abstractNumId w:val="3"/>
  </w:num>
  <w:num w:numId="19" w16cid:durableId="1107627129">
    <w:abstractNumId w:val="21"/>
  </w:num>
  <w:num w:numId="20" w16cid:durableId="396438556">
    <w:abstractNumId w:val="12"/>
  </w:num>
  <w:num w:numId="21" w16cid:durableId="942566826">
    <w:abstractNumId w:val="13"/>
  </w:num>
  <w:num w:numId="22" w16cid:durableId="289475446">
    <w:abstractNumId w:val="0"/>
  </w:num>
  <w:num w:numId="23" w16cid:durableId="70386456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7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NLcwsjQ1NjKwMDFW0lEKTi0uzszPAykwqgUAxZ2xTiwAAAA="/>
  </w:docVars>
  <w:rsids>
    <w:rsidRoot w:val="002B15F9"/>
    <w:rsid w:val="000B78F0"/>
    <w:rsid w:val="000E7A91"/>
    <w:rsid w:val="001A1165"/>
    <w:rsid w:val="002B15F9"/>
    <w:rsid w:val="00327FE6"/>
    <w:rsid w:val="003A58B0"/>
    <w:rsid w:val="004C6D1B"/>
    <w:rsid w:val="00555494"/>
    <w:rsid w:val="005715B8"/>
    <w:rsid w:val="00622487"/>
    <w:rsid w:val="006F2E87"/>
    <w:rsid w:val="007D6226"/>
    <w:rsid w:val="008B43A1"/>
    <w:rsid w:val="009205B4"/>
    <w:rsid w:val="009A63C0"/>
    <w:rsid w:val="00AB2FBB"/>
    <w:rsid w:val="00B3269C"/>
    <w:rsid w:val="00B65528"/>
    <w:rsid w:val="00BE1CDB"/>
    <w:rsid w:val="00C1674C"/>
    <w:rsid w:val="00D44790"/>
    <w:rsid w:val="00F72206"/>
    <w:rsid w:val="00F86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4DEE0"/>
  <w15:chartTrackingRefBased/>
  <w15:docId w15:val="{44EED863-7BBC-4624-88C4-C952758DE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2B15F9"/>
    <w:pPr>
      <w:ind w:left="720"/>
      <w:contextualSpacing/>
    </w:pPr>
  </w:style>
  <w:style w:type="table" w:styleId="Tabelacomgrade">
    <w:name w:val="Table Grid"/>
    <w:basedOn w:val="Tabelanormal"/>
    <w:uiPriority w:val="39"/>
    <w:rsid w:val="003A58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</TotalTime>
  <Pages>7</Pages>
  <Words>1052</Words>
  <Characters>5685</Characters>
  <Application>Microsoft Office Word</Application>
  <DocSecurity>0</DocSecurity>
  <Lines>47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o A S Machado</dc:creator>
  <cp:keywords/>
  <dc:description/>
  <cp:lastModifiedBy>Sergio A S Machado</cp:lastModifiedBy>
  <cp:revision>15</cp:revision>
  <dcterms:created xsi:type="dcterms:W3CDTF">2022-12-01T13:57:00Z</dcterms:created>
  <dcterms:modified xsi:type="dcterms:W3CDTF">2022-12-06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e07eeb-1b92-4275-9c40-90da5be590b5</vt:lpwstr>
  </property>
</Properties>
</file>